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149F2" w14:textId="3D667FCE" w:rsidR="000D103B" w:rsidRDefault="007E01C9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 w:rsidRPr="00632DE5">
        <w:rPr>
          <w:rFonts w:eastAsia="Calibri" w:cstheme="minorHAnsi"/>
          <w:b/>
          <w:bCs/>
          <w:color w:val="231F20"/>
        </w:rPr>
        <w:t>Project</w:t>
      </w:r>
      <w:r w:rsidR="005A29BC" w:rsidRPr="00632DE5">
        <w:rPr>
          <w:rFonts w:eastAsia="Calibri" w:cstheme="minorHAnsi"/>
          <w:b/>
          <w:bCs/>
          <w:color w:val="231F20"/>
        </w:rPr>
        <w:t xml:space="preserve"> Name</w:t>
      </w:r>
      <w:r w:rsidRPr="00632DE5">
        <w:rPr>
          <w:rFonts w:eastAsia="Calibri" w:cstheme="minorHAnsi"/>
          <w:b/>
          <w:bCs/>
          <w:color w:val="231F20"/>
          <w:spacing w:val="-1"/>
        </w:rPr>
        <w:t>:</w:t>
      </w:r>
      <w:r w:rsidRPr="00632DE5">
        <w:rPr>
          <w:rFonts w:eastAsia="Calibri" w:cstheme="minorHAnsi"/>
          <w:b/>
          <w:bCs/>
          <w:color w:val="231F20"/>
        </w:rPr>
        <w:t xml:space="preserve"> </w:t>
      </w:r>
      <w:sdt>
        <w:sdtPr>
          <w:rPr>
            <w:rFonts w:eastAsia="Calibri" w:cstheme="minorHAnsi"/>
            <w:b/>
            <w:bCs/>
            <w:color w:val="231F20"/>
          </w:rPr>
          <w:id w:val="1019822016"/>
          <w:placeholder>
            <w:docPart w:val="1EDA327053154395934D294E3727C928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project name.</w:t>
          </w:r>
        </w:sdtContent>
      </w:sdt>
    </w:p>
    <w:p w14:paraId="3DDB6C5A" w14:textId="0D3A49E8" w:rsidR="000B48EA" w:rsidRPr="00632DE5" w:rsidRDefault="000B48EA" w:rsidP="004819A7">
      <w:pPr>
        <w:spacing w:before="39" w:after="0" w:line="240" w:lineRule="auto"/>
        <w:ind w:right="3126"/>
        <w:rPr>
          <w:rFonts w:eastAsia="Calibri" w:cstheme="minorHAnsi"/>
          <w:b/>
          <w:bCs/>
          <w:color w:val="231F20"/>
        </w:rPr>
      </w:pPr>
      <w:r>
        <w:rPr>
          <w:rFonts w:cstheme="minorHAnsi"/>
          <w:b/>
        </w:rPr>
        <w:t xml:space="preserve">Project Webpage </w:t>
      </w:r>
      <w:r>
        <w:rPr>
          <w:rFonts w:cstheme="minorHAnsi"/>
          <w:bCs/>
        </w:rPr>
        <w:t xml:space="preserve">(if applicable): </w:t>
      </w:r>
      <w:sdt>
        <w:sdtPr>
          <w:rPr>
            <w:rFonts w:cstheme="minorHAnsi"/>
            <w:b/>
          </w:rPr>
          <w:id w:val="1125120252"/>
          <w:placeholder>
            <w:docPart w:val="E14C74000CA249A48051F84CA383B1BA"/>
          </w:placeholder>
          <w:showingPlcHdr/>
        </w:sdtPr>
        <w:sdtContent>
          <w:r>
            <w:rPr>
              <w:rStyle w:val="PlaceholderText"/>
            </w:rPr>
            <w:t>Enter URL.</w:t>
          </w:r>
        </w:sdtContent>
      </w:sdt>
    </w:p>
    <w:p w14:paraId="7B4180D7" w14:textId="5FEF3575" w:rsidR="004751F7" w:rsidRPr="00632DE5" w:rsidRDefault="004751F7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 xml:space="preserve">Submitted by: </w:t>
      </w:r>
      <w:sdt>
        <w:sdtPr>
          <w:rPr>
            <w:rFonts w:eastAsia="Calibri" w:cstheme="minorHAnsi"/>
            <w:color w:val="231F20"/>
          </w:rPr>
          <w:id w:val="-1913838889"/>
          <w:placeholder>
            <w:docPart w:val="0605B6C4D55F47E783477D2D89E2FF71"/>
          </w:placeholder>
          <w:showingPlcHdr/>
        </w:sdtPr>
        <w:sdtEndPr/>
        <w:sdtContent>
          <w:r w:rsidR="000A2412" w:rsidRPr="00632DE5">
            <w:rPr>
              <w:rStyle w:val="PlaceholderText"/>
            </w:rPr>
            <w:t>Enter the name of person who filled out this PMP and the j</w:t>
          </w:r>
          <w:r w:rsidR="00270C74" w:rsidRPr="00632DE5">
            <w:rPr>
              <w:rStyle w:val="PlaceholderText"/>
            </w:rPr>
            <w:t>urisdiction.</w:t>
          </w:r>
        </w:sdtContent>
      </w:sdt>
    </w:p>
    <w:p w14:paraId="0924674A" w14:textId="014AD070" w:rsidR="004751F7" w:rsidRPr="00632DE5" w:rsidRDefault="0004086F" w:rsidP="004819A7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Version</w:t>
      </w:r>
      <w:r w:rsidR="004751F7" w:rsidRPr="00632DE5">
        <w:rPr>
          <w:rFonts w:eastAsia="Calibri" w:cstheme="minorHAnsi"/>
          <w:color w:val="231F20"/>
        </w:rPr>
        <w:t xml:space="preserve">: </w:t>
      </w:r>
      <w:sdt>
        <w:sdtPr>
          <w:rPr>
            <w:rFonts w:eastAsia="Calibri" w:cstheme="minorHAnsi"/>
            <w:color w:val="231F20"/>
          </w:rPr>
          <w:id w:val="1549109299"/>
          <w:placeholder>
            <w:docPart w:val="DefaultPlaceholder_-1854013440"/>
          </w:placeholder>
        </w:sdtPr>
        <w:sdtEndPr/>
        <w:sdtContent>
          <w:r w:rsidR="004751F7" w:rsidRPr="00632DE5">
            <w:rPr>
              <w:rFonts w:eastAsia="Calibri" w:cstheme="minorHAnsi"/>
              <w:color w:val="808080" w:themeColor="background1" w:themeShade="80"/>
            </w:rPr>
            <w:t>(</w:t>
          </w:r>
          <w:r w:rsidRPr="00632DE5">
            <w:rPr>
              <w:rFonts w:eastAsia="Calibri" w:cstheme="minorHAnsi"/>
              <w:color w:val="808080" w:themeColor="background1" w:themeShade="80"/>
            </w:rPr>
            <w:t>First submittal or revision version</w:t>
          </w:r>
          <w:r w:rsidR="004751F7" w:rsidRPr="00632DE5">
            <w:rPr>
              <w:rFonts w:eastAsia="Calibri" w:cstheme="minorHAnsi"/>
              <w:color w:val="808080" w:themeColor="background1" w:themeShade="80"/>
            </w:rPr>
            <w:t>)</w:t>
          </w:r>
        </w:sdtContent>
      </w:sdt>
    </w:p>
    <w:p w14:paraId="21335897" w14:textId="4986F33A" w:rsidR="00CC262A" w:rsidRPr="00632DE5" w:rsidRDefault="004751F7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  <w:r w:rsidRPr="00632DE5">
        <w:rPr>
          <w:rFonts w:eastAsia="Calibri" w:cstheme="minorHAnsi"/>
          <w:color w:val="231F20"/>
        </w:rPr>
        <w:t>Date:</w:t>
      </w:r>
      <w:r w:rsidR="00270C74" w:rsidRPr="00632DE5">
        <w:rPr>
          <w:rFonts w:eastAsia="Calibri" w:cstheme="minorHAnsi"/>
          <w:color w:val="231F20"/>
        </w:rPr>
        <w:t xml:space="preserve"> </w:t>
      </w:r>
      <w:sdt>
        <w:sdtPr>
          <w:rPr>
            <w:rFonts w:eastAsia="Calibri" w:cstheme="minorHAnsi"/>
            <w:color w:val="231F20"/>
          </w:rPr>
          <w:id w:val="-212354138"/>
          <w:placeholder>
            <w:docPart w:val="D78D739912754BB2B435C46DA8642B27"/>
          </w:placeholder>
          <w:showingPlcHdr/>
        </w:sdtPr>
        <w:sdtEndPr/>
        <w:sdtContent>
          <w:r w:rsidR="00270C74" w:rsidRPr="00632DE5">
            <w:rPr>
              <w:rStyle w:val="PlaceholderText"/>
            </w:rPr>
            <w:t>Submittal date.</w:t>
          </w:r>
        </w:sdtContent>
      </w:sdt>
    </w:p>
    <w:p w14:paraId="3FABE77B" w14:textId="1C981EF0" w:rsidR="003D41B4" w:rsidRPr="00632DE5" w:rsidRDefault="003D41B4" w:rsidP="003D41B4">
      <w:pPr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2E7A2A6" w14:textId="6CFF33B2" w:rsidR="009A109A" w:rsidRPr="00D9647B" w:rsidRDefault="009A109A" w:rsidP="003D41B4">
      <w:p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>General Instructions:</w:t>
      </w:r>
    </w:p>
    <w:p w14:paraId="5829137C" w14:textId="1C694107" w:rsidR="0038152C" w:rsidRPr="00D9647B" w:rsidRDefault="0038152C" w:rsidP="0038152C">
      <w:pPr>
        <w:pStyle w:val="ListParagraph"/>
        <w:numPr>
          <w:ilvl w:val="0"/>
          <w:numId w:val="23"/>
        </w:numPr>
        <w:spacing w:before="1" w:after="0" w:line="239" w:lineRule="auto"/>
        <w:ind w:right="4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 xml:space="preserve">If </w:t>
      </w:r>
      <w:r w:rsidR="009F3523">
        <w:rPr>
          <w:rFonts w:eastAsia="Calibri" w:cstheme="minorHAnsi"/>
          <w:i/>
          <w:iCs/>
          <w:color w:val="0070C0"/>
        </w:rPr>
        <w:t>your agency</w:t>
      </w:r>
      <w:r>
        <w:rPr>
          <w:rFonts w:eastAsia="Calibri" w:cstheme="minorHAnsi"/>
          <w:i/>
          <w:iCs/>
          <w:color w:val="0070C0"/>
        </w:rPr>
        <w:t xml:space="preserve"> </w:t>
      </w:r>
      <w:r w:rsidR="00F646D3">
        <w:rPr>
          <w:rFonts w:eastAsia="Calibri" w:cstheme="minorHAnsi"/>
          <w:i/>
          <w:iCs/>
          <w:color w:val="0070C0"/>
        </w:rPr>
        <w:t>uses a</w:t>
      </w:r>
      <w:r>
        <w:rPr>
          <w:rFonts w:eastAsia="Calibri" w:cstheme="minorHAnsi"/>
          <w:i/>
          <w:iCs/>
          <w:color w:val="0070C0"/>
        </w:rPr>
        <w:t xml:space="preserve"> P</w:t>
      </w:r>
      <w:r w:rsidR="00D53CB1">
        <w:rPr>
          <w:rFonts w:eastAsia="Calibri" w:cstheme="minorHAnsi"/>
          <w:i/>
          <w:iCs/>
          <w:color w:val="0070C0"/>
        </w:rPr>
        <w:t xml:space="preserve">roject </w:t>
      </w:r>
      <w:r>
        <w:rPr>
          <w:rFonts w:eastAsia="Calibri" w:cstheme="minorHAnsi"/>
          <w:i/>
          <w:iCs/>
          <w:color w:val="0070C0"/>
        </w:rPr>
        <w:t>M</w:t>
      </w:r>
      <w:r w:rsidR="00D53CB1">
        <w:rPr>
          <w:rFonts w:eastAsia="Calibri" w:cstheme="minorHAnsi"/>
          <w:i/>
          <w:iCs/>
          <w:color w:val="0070C0"/>
        </w:rPr>
        <w:t xml:space="preserve">anagement </w:t>
      </w:r>
      <w:r>
        <w:rPr>
          <w:rFonts w:eastAsia="Calibri" w:cstheme="minorHAnsi"/>
          <w:i/>
          <w:iCs/>
          <w:color w:val="0070C0"/>
        </w:rPr>
        <w:t>P</w:t>
      </w:r>
      <w:r w:rsidR="00D53CB1">
        <w:rPr>
          <w:rFonts w:eastAsia="Calibri" w:cstheme="minorHAnsi"/>
          <w:i/>
          <w:iCs/>
          <w:color w:val="0070C0"/>
        </w:rPr>
        <w:t>lan (PMP)</w:t>
      </w:r>
      <w:r w:rsidR="00761FB8">
        <w:rPr>
          <w:rFonts w:eastAsia="Calibri" w:cstheme="minorHAnsi"/>
          <w:i/>
          <w:iCs/>
          <w:color w:val="0070C0"/>
        </w:rPr>
        <w:t xml:space="preserve"> in a different format</w:t>
      </w:r>
      <w:r>
        <w:rPr>
          <w:rFonts w:eastAsia="Calibri" w:cstheme="minorHAnsi"/>
          <w:i/>
          <w:iCs/>
          <w:color w:val="0070C0"/>
        </w:rPr>
        <w:t xml:space="preserve">, you may submit it to </w:t>
      </w:r>
      <w:r w:rsidR="00F646D3">
        <w:rPr>
          <w:rFonts w:eastAsia="Calibri" w:cstheme="minorHAnsi"/>
          <w:i/>
          <w:iCs/>
          <w:color w:val="0070C0"/>
        </w:rPr>
        <w:t xml:space="preserve">the </w:t>
      </w:r>
      <w:r>
        <w:rPr>
          <w:rFonts w:eastAsia="Calibri" w:cstheme="minorHAnsi"/>
          <w:i/>
          <w:iCs/>
          <w:color w:val="0070C0"/>
        </w:rPr>
        <w:t>2016 Measure B Program Office for review in lieu of</w:t>
      </w:r>
      <w:r w:rsidR="00F646D3">
        <w:rPr>
          <w:rFonts w:eastAsia="Calibri" w:cstheme="minorHAnsi"/>
          <w:i/>
          <w:iCs/>
          <w:color w:val="0070C0"/>
        </w:rPr>
        <w:t xml:space="preserve"> completing</w:t>
      </w:r>
      <w:r>
        <w:rPr>
          <w:rFonts w:eastAsia="Calibri" w:cstheme="minorHAnsi"/>
          <w:i/>
          <w:iCs/>
          <w:color w:val="0070C0"/>
        </w:rPr>
        <w:t xml:space="preserve"> this form. </w:t>
      </w:r>
      <w:r w:rsidR="00F646D3">
        <w:rPr>
          <w:rFonts w:eastAsia="Calibri" w:cstheme="minorHAnsi"/>
          <w:i/>
          <w:iCs/>
          <w:color w:val="0070C0"/>
        </w:rPr>
        <w:t xml:space="preserve">However, you will </w:t>
      </w:r>
      <w:r w:rsidR="00761FB8">
        <w:rPr>
          <w:rFonts w:eastAsia="Calibri" w:cstheme="minorHAnsi"/>
          <w:i/>
          <w:iCs/>
          <w:color w:val="0070C0"/>
        </w:rPr>
        <w:t xml:space="preserve">need to answer the questions </w:t>
      </w:r>
      <w:r w:rsidR="009C795C">
        <w:rPr>
          <w:rFonts w:eastAsia="Calibri" w:cstheme="minorHAnsi"/>
          <w:i/>
          <w:iCs/>
          <w:color w:val="0070C0"/>
        </w:rPr>
        <w:t xml:space="preserve">in this template </w:t>
      </w:r>
      <w:r w:rsidR="00761FB8">
        <w:rPr>
          <w:rFonts w:eastAsia="Calibri" w:cstheme="minorHAnsi"/>
          <w:i/>
          <w:iCs/>
          <w:color w:val="0070C0"/>
        </w:rPr>
        <w:t>that</w:t>
      </w:r>
      <w:r w:rsidR="009C795C">
        <w:rPr>
          <w:rFonts w:eastAsia="Calibri" w:cstheme="minorHAnsi"/>
          <w:i/>
          <w:iCs/>
          <w:color w:val="0070C0"/>
        </w:rPr>
        <w:t xml:space="preserve"> are not </w:t>
      </w:r>
      <w:r w:rsidR="00761FB8">
        <w:rPr>
          <w:rFonts w:eastAsia="Calibri" w:cstheme="minorHAnsi"/>
          <w:i/>
          <w:iCs/>
          <w:color w:val="0070C0"/>
        </w:rPr>
        <w:t xml:space="preserve">included in your existing PMP. </w:t>
      </w:r>
    </w:p>
    <w:p w14:paraId="5D3833F7" w14:textId="4DC29839" w:rsidR="009A109A" w:rsidRDefault="003B1906" w:rsidP="003B1906">
      <w:pPr>
        <w:pStyle w:val="ListParagraph"/>
        <w:numPr>
          <w:ilvl w:val="0"/>
          <w:numId w:val="26"/>
        </w:numPr>
        <w:spacing w:before="1" w:after="0" w:line="239" w:lineRule="auto"/>
        <w:ind w:right="40"/>
        <w:rPr>
          <w:rFonts w:eastAsia="Calibri" w:cstheme="minorHAnsi"/>
          <w:color w:val="231F20"/>
        </w:rPr>
      </w:pPr>
      <w:r>
        <w:rPr>
          <w:rFonts w:eastAsia="Calibri" w:cstheme="minorHAnsi"/>
          <w:color w:val="231F20"/>
        </w:rPr>
        <w:t xml:space="preserve">Use this PMP template if </w:t>
      </w:r>
      <w:r w:rsidR="009314E0">
        <w:rPr>
          <w:rFonts w:eastAsia="Calibri" w:cstheme="minorHAnsi"/>
          <w:color w:val="231F20"/>
        </w:rPr>
        <w:t xml:space="preserve">2016 Measure B </w:t>
      </w:r>
      <w:r>
        <w:rPr>
          <w:rFonts w:eastAsia="Calibri" w:cstheme="minorHAnsi"/>
          <w:color w:val="231F20"/>
        </w:rPr>
        <w:t>only</w:t>
      </w:r>
      <w:r w:rsidR="009314E0">
        <w:rPr>
          <w:rFonts w:eastAsia="Calibri" w:cstheme="minorHAnsi"/>
          <w:color w:val="231F20"/>
        </w:rPr>
        <w:t xml:space="preserve"> funds</w:t>
      </w:r>
      <w:r>
        <w:rPr>
          <w:rFonts w:eastAsia="Calibri" w:cstheme="minorHAnsi"/>
          <w:color w:val="231F20"/>
        </w:rPr>
        <w:t xml:space="preserve"> the planning </w:t>
      </w:r>
      <w:r w:rsidR="00F4118D">
        <w:rPr>
          <w:rFonts w:eastAsia="Calibri" w:cstheme="minorHAnsi"/>
          <w:color w:val="231F20"/>
        </w:rPr>
        <w:t xml:space="preserve">effort </w:t>
      </w:r>
      <w:r>
        <w:rPr>
          <w:rFonts w:eastAsia="Calibri" w:cstheme="minorHAnsi"/>
          <w:color w:val="231F20"/>
        </w:rPr>
        <w:t>of your project</w:t>
      </w:r>
      <w:r w:rsidR="00F4118D">
        <w:rPr>
          <w:rFonts w:eastAsia="Calibri" w:cstheme="minorHAnsi"/>
          <w:color w:val="231F20"/>
        </w:rPr>
        <w:t xml:space="preserve"> OR if your project is the planning effort</w:t>
      </w:r>
      <w:r w:rsidR="009B4EC6">
        <w:rPr>
          <w:rFonts w:eastAsia="Calibri" w:cstheme="minorHAnsi"/>
          <w:color w:val="231F20"/>
        </w:rPr>
        <w:t xml:space="preserve"> or study</w:t>
      </w:r>
      <w:r>
        <w:rPr>
          <w:rFonts w:eastAsia="Calibri" w:cstheme="minorHAnsi"/>
          <w:color w:val="231F20"/>
        </w:rPr>
        <w:t xml:space="preserve">. </w:t>
      </w:r>
    </w:p>
    <w:p w14:paraId="0BDFABFA" w14:textId="77777777" w:rsidR="003B1906" w:rsidRPr="001374C3" w:rsidRDefault="003B1906" w:rsidP="001374C3">
      <w:pPr>
        <w:pStyle w:val="ListParagraph"/>
        <w:spacing w:before="1" w:after="0" w:line="239" w:lineRule="auto"/>
        <w:ind w:right="40"/>
        <w:rPr>
          <w:rFonts w:eastAsia="Calibri" w:cstheme="minorHAnsi"/>
          <w:color w:val="231F20"/>
        </w:rPr>
      </w:pPr>
    </w:p>
    <w:p w14:paraId="1F79F662" w14:textId="5371B88E" w:rsidR="000D103B" w:rsidRPr="00632DE5" w:rsidRDefault="007E01C9" w:rsidP="009C6776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632DE5">
        <w:rPr>
          <w:rFonts w:cstheme="minorHAnsi"/>
          <w:b/>
          <w:bCs/>
        </w:rPr>
        <w:t>BACKGROUN</w:t>
      </w:r>
      <w:r w:rsidRPr="00632DE5">
        <w:rPr>
          <w:rFonts w:cstheme="minorHAnsi"/>
          <w:b/>
          <w:bCs/>
          <w:spacing w:val="-1"/>
        </w:rPr>
        <w:t>D</w:t>
      </w:r>
      <w:r w:rsidRPr="00632DE5">
        <w:rPr>
          <w:rFonts w:cstheme="minorHAnsi"/>
          <w:b/>
          <w:bCs/>
        </w:rPr>
        <w:t xml:space="preserve"> </w:t>
      </w:r>
      <w:r w:rsidRPr="00632DE5">
        <w:rPr>
          <w:rFonts w:cstheme="minorHAnsi"/>
          <w:b/>
          <w:bCs/>
          <w:w w:val="99"/>
        </w:rPr>
        <w:t>&amp;</w:t>
      </w:r>
      <w:r w:rsidRPr="00632DE5">
        <w:rPr>
          <w:rFonts w:cstheme="minorHAnsi"/>
          <w:b/>
          <w:bCs/>
        </w:rPr>
        <w:t xml:space="preserve"> SCOP</w:t>
      </w:r>
      <w:r w:rsidRPr="00632DE5">
        <w:rPr>
          <w:rFonts w:cstheme="minorHAnsi"/>
          <w:b/>
          <w:bCs/>
          <w:spacing w:val="1"/>
        </w:rPr>
        <w:t>E</w:t>
      </w:r>
      <w:r w:rsidRPr="00632DE5">
        <w:rPr>
          <w:rFonts w:cstheme="minorHAnsi"/>
          <w:b/>
          <w:bCs/>
        </w:rPr>
        <w:t xml:space="preserve"> </w:t>
      </w:r>
    </w:p>
    <w:p w14:paraId="7F2E177C" w14:textId="35341992" w:rsidR="007F0000" w:rsidRPr="00632DE5" w:rsidRDefault="00231127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bookmarkStart w:id="0" w:name="_Hlk135831100"/>
      <w:r w:rsidRPr="00632DE5">
        <w:rPr>
          <w:rFonts w:cstheme="minorHAnsi"/>
          <w:i/>
          <w:iCs/>
          <w:color w:val="0070C0"/>
        </w:rPr>
        <w:t xml:space="preserve">Identify project purpose, </w:t>
      </w:r>
      <w:r w:rsidR="000A7DDD" w:rsidRPr="00632DE5">
        <w:rPr>
          <w:rFonts w:cstheme="minorHAnsi"/>
          <w:i/>
          <w:iCs/>
          <w:color w:val="0070C0"/>
        </w:rPr>
        <w:t>scope,</w:t>
      </w:r>
      <w:r w:rsidR="00022BAA" w:rsidRPr="00632DE5">
        <w:rPr>
          <w:rFonts w:cstheme="minorHAnsi"/>
          <w:i/>
          <w:iCs/>
          <w:color w:val="0070C0"/>
        </w:rPr>
        <w:t xml:space="preserve"> </w:t>
      </w:r>
      <w:r w:rsidR="000A7DDD" w:rsidRPr="00632DE5">
        <w:rPr>
          <w:rFonts w:cstheme="minorHAnsi"/>
          <w:i/>
          <w:iCs/>
          <w:color w:val="0070C0"/>
        </w:rPr>
        <w:t>and background</w:t>
      </w:r>
      <w:r w:rsidR="00611F7C" w:rsidRPr="00632DE5">
        <w:rPr>
          <w:rFonts w:cstheme="minorHAnsi"/>
          <w:i/>
          <w:iCs/>
          <w:color w:val="0070C0"/>
        </w:rPr>
        <w:t xml:space="preserve"> (“Baseline Scope”)</w:t>
      </w:r>
      <w:r w:rsidR="00C535A7" w:rsidRPr="00632DE5">
        <w:rPr>
          <w:rFonts w:cstheme="minorHAnsi"/>
          <w:i/>
          <w:iCs/>
          <w:color w:val="0070C0"/>
        </w:rPr>
        <w:t xml:space="preserve">.  Project scope needs to be consistent with project description </w:t>
      </w:r>
      <w:r w:rsidR="0052573A" w:rsidRPr="00632DE5">
        <w:rPr>
          <w:rFonts w:cstheme="minorHAnsi"/>
          <w:i/>
          <w:iCs/>
          <w:color w:val="0070C0"/>
        </w:rPr>
        <w:t xml:space="preserve">in the </w:t>
      </w:r>
      <w:r w:rsidR="005E2887" w:rsidRPr="00632DE5">
        <w:rPr>
          <w:rFonts w:cstheme="minorHAnsi"/>
          <w:i/>
          <w:iCs/>
          <w:color w:val="0070C0"/>
        </w:rPr>
        <w:t xml:space="preserve">Agreement. </w:t>
      </w:r>
      <w:r w:rsidR="00C93DA0" w:rsidRPr="00632DE5">
        <w:rPr>
          <w:rFonts w:cstheme="minorHAnsi"/>
          <w:i/>
          <w:iCs/>
          <w:color w:val="0070C0"/>
        </w:rPr>
        <w:t xml:space="preserve"> </w:t>
      </w:r>
      <w:r w:rsidR="00775358" w:rsidRPr="00632DE5">
        <w:rPr>
          <w:rFonts w:cstheme="minorHAnsi"/>
          <w:i/>
          <w:iCs/>
          <w:color w:val="0070C0"/>
        </w:rPr>
        <w:t>If there are c</w:t>
      </w:r>
      <w:r w:rsidR="005E2887" w:rsidRPr="00632DE5">
        <w:rPr>
          <w:rFonts w:cstheme="minorHAnsi"/>
          <w:i/>
          <w:iCs/>
          <w:color w:val="0070C0"/>
        </w:rPr>
        <w:t xml:space="preserve">hanges to the </w:t>
      </w:r>
      <w:r w:rsidR="00611F7C" w:rsidRPr="00632DE5">
        <w:rPr>
          <w:rFonts w:cstheme="minorHAnsi"/>
          <w:i/>
          <w:iCs/>
          <w:color w:val="0070C0"/>
        </w:rPr>
        <w:t>Baseline Scope</w:t>
      </w:r>
      <w:r w:rsidR="00775358" w:rsidRPr="00632DE5">
        <w:rPr>
          <w:rFonts w:cstheme="minorHAnsi"/>
          <w:i/>
          <w:iCs/>
          <w:color w:val="0070C0"/>
        </w:rPr>
        <w:t xml:space="preserve">, you need to submit an updated PMP with discussions on </w:t>
      </w:r>
      <w:r w:rsidR="00844A2C" w:rsidRPr="00632DE5">
        <w:rPr>
          <w:rFonts w:cstheme="minorHAnsi"/>
          <w:i/>
          <w:iCs/>
          <w:color w:val="0070C0"/>
        </w:rPr>
        <w:t>associated impacts to schedule and cost.</w:t>
      </w:r>
    </w:p>
    <w:bookmarkEnd w:id="0"/>
    <w:p w14:paraId="1DEE1DE6" w14:textId="6288F71F" w:rsidR="00D50600" w:rsidRPr="00632DE5" w:rsidRDefault="008743A2" w:rsidP="000D2B76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 w:rsidRPr="00632DE5">
        <w:rPr>
          <w:rFonts w:cstheme="minorHAnsi"/>
          <w:i/>
          <w:iCs/>
          <w:color w:val="0070C0"/>
        </w:rPr>
        <w:t>Provide a project location map</w:t>
      </w:r>
      <w:r w:rsidR="00F4118D">
        <w:rPr>
          <w:rFonts w:cstheme="minorHAnsi"/>
          <w:i/>
          <w:iCs/>
          <w:color w:val="0070C0"/>
        </w:rPr>
        <w:t>, if applicable</w:t>
      </w:r>
      <w:r w:rsidR="00A01AE9" w:rsidRPr="00632DE5">
        <w:rPr>
          <w:rFonts w:cstheme="minorHAnsi"/>
          <w:i/>
          <w:iCs/>
          <w:color w:val="0070C0"/>
        </w:rPr>
        <w:t xml:space="preserve">. </w:t>
      </w:r>
      <w:r w:rsidR="00D50600" w:rsidRPr="00632DE5">
        <w:rPr>
          <w:rFonts w:cstheme="minorHAnsi"/>
          <w:i/>
          <w:iCs/>
          <w:color w:val="0070C0"/>
        </w:rPr>
        <w:t>If</w:t>
      </w:r>
      <w:r w:rsidR="006C740A" w:rsidRPr="00632DE5">
        <w:rPr>
          <w:rFonts w:cstheme="minorHAnsi"/>
          <w:i/>
          <w:iCs/>
          <w:color w:val="0070C0"/>
        </w:rPr>
        <w:t xml:space="preserve"> the </w:t>
      </w:r>
      <w:r w:rsidR="00D50600" w:rsidRPr="00632DE5">
        <w:rPr>
          <w:rFonts w:cstheme="minorHAnsi"/>
          <w:i/>
          <w:iCs/>
          <w:color w:val="0070C0"/>
        </w:rPr>
        <w:t>map is provided in the C</w:t>
      </w:r>
      <w:r w:rsidR="001F5D42" w:rsidRPr="00632DE5">
        <w:rPr>
          <w:rFonts w:cstheme="minorHAnsi"/>
          <w:i/>
          <w:iCs/>
          <w:color w:val="0070C0"/>
        </w:rPr>
        <w:t xml:space="preserve">omplete </w:t>
      </w:r>
      <w:r w:rsidR="00D50600" w:rsidRPr="00632DE5">
        <w:rPr>
          <w:rFonts w:cstheme="minorHAnsi"/>
          <w:i/>
          <w:iCs/>
          <w:color w:val="0070C0"/>
        </w:rPr>
        <w:t>S</w:t>
      </w:r>
      <w:r w:rsidR="001F5D42" w:rsidRPr="00632DE5">
        <w:rPr>
          <w:rFonts w:cstheme="minorHAnsi"/>
          <w:i/>
          <w:iCs/>
          <w:color w:val="0070C0"/>
        </w:rPr>
        <w:t>treets</w:t>
      </w:r>
      <w:r w:rsidR="00ED242A">
        <w:rPr>
          <w:rFonts w:cstheme="minorHAnsi"/>
          <w:i/>
          <w:iCs/>
          <w:color w:val="0070C0"/>
        </w:rPr>
        <w:t xml:space="preserve"> (CS)</w:t>
      </w:r>
      <w:r w:rsidR="00D50600" w:rsidRPr="00632DE5">
        <w:rPr>
          <w:rFonts w:cstheme="minorHAnsi"/>
          <w:i/>
          <w:iCs/>
          <w:color w:val="0070C0"/>
        </w:rPr>
        <w:t xml:space="preserve"> checklist, </w:t>
      </w:r>
      <w:r w:rsidR="00611F7C" w:rsidRPr="00632DE5">
        <w:rPr>
          <w:rFonts w:cstheme="minorHAnsi"/>
          <w:i/>
          <w:iCs/>
          <w:color w:val="0070C0"/>
        </w:rPr>
        <w:t>a</w:t>
      </w:r>
      <w:r w:rsidR="00A01AE9" w:rsidRPr="00632DE5">
        <w:rPr>
          <w:rFonts w:cstheme="minorHAnsi"/>
          <w:i/>
          <w:iCs/>
          <w:color w:val="0070C0"/>
        </w:rPr>
        <w:t xml:space="preserve"> reference to </w:t>
      </w:r>
      <w:r w:rsidR="006665B2" w:rsidRPr="00632DE5">
        <w:rPr>
          <w:rFonts w:cstheme="minorHAnsi"/>
          <w:i/>
          <w:iCs/>
          <w:color w:val="0070C0"/>
        </w:rPr>
        <w:t xml:space="preserve">the </w:t>
      </w:r>
      <w:r w:rsidR="00A01AE9" w:rsidRPr="00632DE5">
        <w:rPr>
          <w:rFonts w:cstheme="minorHAnsi"/>
          <w:i/>
          <w:iCs/>
          <w:color w:val="0070C0"/>
        </w:rPr>
        <w:t>CS checklist</w:t>
      </w:r>
      <w:r w:rsidR="006C740A" w:rsidRPr="00632DE5">
        <w:rPr>
          <w:rFonts w:cstheme="minorHAnsi"/>
          <w:i/>
          <w:iCs/>
          <w:color w:val="0070C0"/>
        </w:rPr>
        <w:t xml:space="preserve"> should be made.</w:t>
      </w:r>
    </w:p>
    <w:p w14:paraId="0B4FE4EA" w14:textId="554C2B91" w:rsidR="000516F2" w:rsidRPr="00632DE5" w:rsidRDefault="006D67BD" w:rsidP="00D50600">
      <w:pPr>
        <w:pStyle w:val="ListParagraph"/>
        <w:numPr>
          <w:ilvl w:val="0"/>
          <w:numId w:val="13"/>
        </w:numPr>
        <w:spacing w:before="1" w:after="0" w:line="239" w:lineRule="auto"/>
        <w:ind w:right="180"/>
        <w:rPr>
          <w:rFonts w:cstheme="minorHAnsi"/>
          <w:i/>
          <w:iCs/>
          <w:color w:val="0070C0"/>
        </w:rPr>
      </w:pPr>
      <w:r>
        <w:rPr>
          <w:rFonts w:cstheme="minorHAnsi"/>
          <w:i/>
          <w:iCs/>
          <w:color w:val="0070C0"/>
        </w:rPr>
        <w:t>I</w:t>
      </w:r>
      <w:r w:rsidR="000516F2">
        <w:rPr>
          <w:rFonts w:cstheme="minorHAnsi"/>
          <w:i/>
          <w:iCs/>
          <w:color w:val="0070C0"/>
        </w:rPr>
        <w:t>dentify the deliverables of the planning study/feasibility study.</w:t>
      </w:r>
    </w:p>
    <w:p w14:paraId="7FEC44E9" w14:textId="77777777" w:rsidR="00270C74" w:rsidRPr="00632DE5" w:rsidRDefault="00270C74" w:rsidP="00270C74">
      <w:pPr>
        <w:pStyle w:val="ListParagraph"/>
        <w:spacing w:before="1" w:after="0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</w:rPr>
        <w:id w:val="2081320702"/>
        <w:placeholder>
          <w:docPart w:val="7EDC247DF3774C12A105DF4EE25E652A"/>
        </w:placeholder>
        <w:showingPlcHdr/>
        <w:text/>
      </w:sdtPr>
      <w:sdtEndPr/>
      <w:sdtContent>
        <w:p w14:paraId="07CC9794" w14:textId="60594EC2" w:rsidR="003F2E58" w:rsidRPr="00632DE5" w:rsidRDefault="00270C74" w:rsidP="003F2E58">
          <w:pPr>
            <w:spacing w:before="1" w:after="0" w:line="239" w:lineRule="auto"/>
            <w:ind w:right="180"/>
            <w:rPr>
              <w:rFonts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32258C42" w14:textId="77777777" w:rsidR="00272F94" w:rsidRPr="00632DE5" w:rsidRDefault="00272F94" w:rsidP="00272F94">
      <w:p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  <w:u w:val="thick" w:color="231F20"/>
        </w:rPr>
      </w:pPr>
    </w:p>
    <w:p w14:paraId="7C2E1B7C" w14:textId="0A9FDDA1" w:rsidR="0079578C" w:rsidRPr="00632DE5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</w:rPr>
      </w:pPr>
      <w:r w:rsidRPr="00632DE5">
        <w:rPr>
          <w:rFonts w:eastAsia="Calibri" w:cstheme="minorHAnsi"/>
          <w:b/>
          <w:bCs/>
        </w:rPr>
        <w:t>COST ESTIMATES AND BUDGET</w:t>
      </w:r>
    </w:p>
    <w:p w14:paraId="56801C5E" w14:textId="063ADBAC" w:rsidR="00850117" w:rsidRPr="00D9647B" w:rsidRDefault="00850117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bookmarkStart w:id="1" w:name="_Hlk133323034"/>
      <w:r w:rsidRPr="00D9647B">
        <w:rPr>
          <w:rFonts w:eastAsia="Calibri" w:cstheme="minorHAnsi"/>
          <w:i/>
          <w:iCs/>
          <w:color w:val="0070C0"/>
        </w:rPr>
        <w:t xml:space="preserve">List cost estimate and budget for </w:t>
      </w:r>
      <w:r w:rsidR="00E64F9A">
        <w:rPr>
          <w:rFonts w:eastAsia="Calibri" w:cstheme="minorHAnsi"/>
          <w:i/>
          <w:iCs/>
          <w:color w:val="0070C0"/>
        </w:rPr>
        <w:t>the</w:t>
      </w:r>
      <w:r w:rsidR="00E64F9A" w:rsidRPr="00D9647B">
        <w:rPr>
          <w:rFonts w:eastAsia="Calibri" w:cstheme="minorHAnsi"/>
          <w:i/>
          <w:iCs/>
          <w:color w:val="0070C0"/>
        </w:rPr>
        <w:t xml:space="preserve"> </w:t>
      </w:r>
      <w:r w:rsidR="00E64F9A">
        <w:rPr>
          <w:rFonts w:eastAsia="Calibri" w:cstheme="minorHAnsi"/>
          <w:i/>
          <w:iCs/>
          <w:color w:val="0070C0"/>
        </w:rPr>
        <w:t>planning</w:t>
      </w:r>
      <w:r w:rsidR="00F4118D">
        <w:rPr>
          <w:rFonts w:eastAsia="Calibri" w:cstheme="minorHAnsi"/>
          <w:i/>
          <w:iCs/>
          <w:color w:val="0070C0"/>
        </w:rPr>
        <w:t xml:space="preserve"> effort(s)</w:t>
      </w:r>
      <w:r w:rsidRPr="00D9647B">
        <w:rPr>
          <w:rFonts w:eastAsia="Calibri" w:cstheme="minorHAnsi"/>
          <w:i/>
          <w:iCs/>
          <w:color w:val="0070C0"/>
        </w:rPr>
        <w:t xml:space="preserve"> covered by this PMP. </w:t>
      </w:r>
      <w:r w:rsidR="00D9647B">
        <w:rPr>
          <w:rFonts w:eastAsia="Calibri" w:cstheme="minorHAnsi"/>
          <w:i/>
          <w:iCs/>
          <w:color w:val="0070C0"/>
        </w:rPr>
        <w:t xml:space="preserve">Add row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fund sources and columns for </w:t>
      </w:r>
      <w:r w:rsidR="00E329FC">
        <w:rPr>
          <w:rFonts w:eastAsia="Calibri" w:cstheme="minorHAnsi"/>
          <w:i/>
          <w:iCs/>
          <w:color w:val="0070C0"/>
        </w:rPr>
        <w:t>additional</w:t>
      </w:r>
      <w:r w:rsidR="00D9647B">
        <w:rPr>
          <w:rFonts w:eastAsia="Calibri" w:cstheme="minorHAnsi"/>
          <w:i/>
          <w:iCs/>
          <w:color w:val="0070C0"/>
        </w:rPr>
        <w:t xml:space="preserve"> project</w:t>
      </w:r>
      <w:r w:rsidR="006F4ECF">
        <w:rPr>
          <w:rFonts w:eastAsia="Calibri" w:cstheme="minorHAnsi"/>
          <w:i/>
          <w:iCs/>
          <w:color w:val="0070C0"/>
        </w:rPr>
        <w:t xml:space="preserve"> milestones</w:t>
      </w:r>
      <w:r w:rsidR="000409DD">
        <w:rPr>
          <w:rFonts w:eastAsia="Calibri" w:cstheme="minorHAnsi"/>
          <w:i/>
          <w:iCs/>
          <w:color w:val="0070C0"/>
        </w:rPr>
        <w:t xml:space="preserve"> a</w:t>
      </w:r>
      <w:r w:rsidR="00D9647B">
        <w:rPr>
          <w:rFonts w:eastAsia="Calibri" w:cstheme="minorHAnsi"/>
          <w:i/>
          <w:iCs/>
          <w:color w:val="0070C0"/>
        </w:rPr>
        <w:t>s needed.</w:t>
      </w:r>
    </w:p>
    <w:bookmarkEnd w:id="1"/>
    <w:p w14:paraId="69098446" w14:textId="0F09BDD8" w:rsidR="00D9647B" w:rsidRPr="00D9647B" w:rsidRDefault="00D9647B" w:rsidP="00D9647B">
      <w:pPr>
        <w:pStyle w:val="ListParagraph"/>
        <w:numPr>
          <w:ilvl w:val="0"/>
          <w:numId w:val="25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 w:rsidRPr="00D9647B">
        <w:rPr>
          <w:rFonts w:eastAsia="Calibri" w:cstheme="minorHAnsi"/>
          <w:i/>
          <w:iCs/>
          <w:color w:val="0070C0"/>
        </w:rPr>
        <w:t xml:space="preserve">If the project is not fully funded, please briefly describe a plan or a strategy to fully fund the project.  </w:t>
      </w:r>
    </w:p>
    <w:p w14:paraId="7DADA1B8" w14:textId="083E865D" w:rsidR="00280D68" w:rsidRPr="009C795C" w:rsidRDefault="00280D68" w:rsidP="009C795C">
      <w:pPr>
        <w:rPr>
          <w:rFonts w:eastAsia="Calibri" w:cstheme="minorHAnsi"/>
        </w:rPr>
      </w:pPr>
    </w:p>
    <w:tbl>
      <w:tblPr>
        <w:tblStyle w:val="TableGrid"/>
        <w:tblW w:w="5099" w:type="pct"/>
        <w:tblLook w:val="04A0" w:firstRow="1" w:lastRow="0" w:firstColumn="1" w:lastColumn="0" w:noHBand="0" w:noVBand="1"/>
      </w:tblPr>
      <w:tblGrid>
        <w:gridCol w:w="2877"/>
        <w:gridCol w:w="3689"/>
        <w:gridCol w:w="2969"/>
      </w:tblGrid>
      <w:tr w:rsidR="00F226F3" w:rsidRPr="00DE5613" w14:paraId="1F15F67D" w14:textId="77777777" w:rsidTr="001374C3">
        <w:tc>
          <w:tcPr>
            <w:tcW w:w="1508" w:type="pct"/>
          </w:tcPr>
          <w:p w14:paraId="7CAE4D3A" w14:textId="7DCB54B5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1934" w:type="pct"/>
          </w:tcPr>
          <w:p w14:paraId="45D5A660" w14:textId="4477D56B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 xml:space="preserve">Planning </w:t>
            </w:r>
            <w:r w:rsidR="00F4118D">
              <w:rPr>
                <w:rFonts w:eastAsia="Calibri" w:cstheme="minorHAnsi"/>
                <w:b/>
                <w:bCs/>
                <w:sz w:val="18"/>
                <w:szCs w:val="18"/>
              </w:rPr>
              <w:t>Effort</w:t>
            </w:r>
            <w:r w:rsidR="000C1FF2">
              <w:rPr>
                <w:rFonts w:eastAsia="Calibri" w:cstheme="minorHAnsi"/>
                <w:b/>
                <w:bCs/>
                <w:sz w:val="18"/>
                <w:szCs w:val="18"/>
              </w:rPr>
              <w:t>(s)</w:t>
            </w:r>
          </w:p>
        </w:tc>
        <w:tc>
          <w:tcPr>
            <w:tcW w:w="1557" w:type="pct"/>
          </w:tcPr>
          <w:p w14:paraId="0CDD44DA" w14:textId="700A6321" w:rsidR="00F226F3" w:rsidRPr="008C0E05" w:rsidRDefault="00F226F3" w:rsidP="00D53CB1">
            <w:pPr>
              <w:pStyle w:val="ListParagraph"/>
              <w:ind w:left="0"/>
              <w:jc w:val="center"/>
              <w:rPr>
                <w:rFonts w:eastAsia="Calibri" w:cstheme="minorHAnsi"/>
                <w:b/>
                <w:bCs/>
                <w:sz w:val="18"/>
                <w:szCs w:val="18"/>
              </w:rPr>
            </w:pPr>
            <w:r w:rsidRPr="008C0E05">
              <w:rPr>
                <w:rFonts w:eastAsia="Calibri" w:cstheme="minorHAnsi"/>
                <w:b/>
                <w:bCs/>
                <w:sz w:val="18"/>
                <w:szCs w:val="18"/>
              </w:rPr>
              <w:t>Total ($)</w:t>
            </w:r>
          </w:p>
        </w:tc>
      </w:tr>
      <w:tr w:rsidR="00F226F3" w:rsidRPr="00DE5613" w14:paraId="1E84AB2C" w14:textId="77777777" w:rsidTr="001374C3">
        <w:tc>
          <w:tcPr>
            <w:tcW w:w="1508" w:type="pct"/>
          </w:tcPr>
          <w:p w14:paraId="6AAEBDAF" w14:textId="7C17E0EB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2016 Measure B</w:t>
            </w:r>
          </w:p>
        </w:tc>
        <w:tc>
          <w:tcPr>
            <w:tcW w:w="1934" w:type="pct"/>
          </w:tcPr>
          <w:p w14:paraId="4CAFD716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7602A574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51F75A6" w14:textId="77777777" w:rsidTr="001374C3">
        <w:tc>
          <w:tcPr>
            <w:tcW w:w="1508" w:type="pct"/>
          </w:tcPr>
          <w:p w14:paraId="2ADF9365" w14:textId="40219203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Other local</w:t>
            </w:r>
            <w:r w:rsidR="000C1FF2">
              <w:rPr>
                <w:rFonts w:eastAsia="Calibri" w:cstheme="minorHAnsi"/>
                <w:sz w:val="20"/>
                <w:szCs w:val="20"/>
              </w:rPr>
              <w:t xml:space="preserve"> – Please specify</w:t>
            </w:r>
          </w:p>
        </w:tc>
        <w:tc>
          <w:tcPr>
            <w:tcW w:w="1934" w:type="pct"/>
          </w:tcPr>
          <w:p w14:paraId="5E2654EB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69E382D0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2808A779" w14:textId="77777777" w:rsidTr="001374C3">
        <w:tc>
          <w:tcPr>
            <w:tcW w:w="1508" w:type="pct"/>
          </w:tcPr>
          <w:p w14:paraId="4E5573AC" w14:textId="53CB84A5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 w:rsidRPr="00DE5613">
              <w:rPr>
                <w:rFonts w:eastAsia="Calibri" w:cstheme="minorHAnsi"/>
                <w:sz w:val="20"/>
                <w:szCs w:val="20"/>
              </w:rPr>
              <w:t>State funds – 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1934" w:type="pct"/>
          </w:tcPr>
          <w:p w14:paraId="3F4379E8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2B979587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69F5DA3" w14:textId="77777777" w:rsidTr="001374C3">
        <w:tc>
          <w:tcPr>
            <w:tcW w:w="1508" w:type="pct"/>
          </w:tcPr>
          <w:p w14:paraId="78EA72E2" w14:textId="7745CB39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  <w:r>
              <w:rPr>
                <w:rFonts w:eastAsia="Calibri" w:cstheme="minorHAnsi"/>
                <w:sz w:val="20"/>
                <w:szCs w:val="20"/>
              </w:rPr>
              <w:t xml:space="preserve">Federal funds - </w:t>
            </w:r>
            <w:r w:rsidRPr="00DE5613">
              <w:rPr>
                <w:rFonts w:eastAsia="Calibri" w:cstheme="minorHAnsi"/>
                <w:sz w:val="20"/>
                <w:szCs w:val="20"/>
              </w:rPr>
              <w:t>Please specify</w:t>
            </w:r>
            <w:r>
              <w:rPr>
                <w:rFonts w:eastAsia="Calibri" w:cstheme="minorHAnsi"/>
                <w:sz w:val="20"/>
                <w:szCs w:val="20"/>
              </w:rPr>
              <w:t>.</w:t>
            </w:r>
          </w:p>
        </w:tc>
        <w:tc>
          <w:tcPr>
            <w:tcW w:w="1934" w:type="pct"/>
          </w:tcPr>
          <w:p w14:paraId="5546471B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  <w:tc>
          <w:tcPr>
            <w:tcW w:w="1557" w:type="pct"/>
          </w:tcPr>
          <w:p w14:paraId="781E1F30" w14:textId="77777777" w:rsidR="00F226F3" w:rsidRPr="00DE5613" w:rsidRDefault="00F226F3" w:rsidP="00850117">
            <w:pPr>
              <w:pStyle w:val="ListParagraph"/>
              <w:ind w:left="0"/>
              <w:rPr>
                <w:rFonts w:eastAsia="Calibri" w:cstheme="minorHAnsi"/>
                <w:sz w:val="20"/>
                <w:szCs w:val="20"/>
              </w:rPr>
            </w:pPr>
          </w:p>
        </w:tc>
      </w:tr>
      <w:tr w:rsidR="00F226F3" w:rsidRPr="00DE5613" w14:paraId="39CACFF9" w14:textId="77777777" w:rsidTr="00D53CB1">
        <w:trPr>
          <w:trHeight w:val="593"/>
        </w:trPr>
        <w:tc>
          <w:tcPr>
            <w:tcW w:w="1508" w:type="pct"/>
            <w:vAlign w:val="center"/>
          </w:tcPr>
          <w:p w14:paraId="11E98F03" w14:textId="6C652AB8" w:rsidR="00F226F3" w:rsidRPr="008C0E05" w:rsidRDefault="00F226F3" w:rsidP="00D53CB1">
            <w:pPr>
              <w:pStyle w:val="ListParagraph"/>
              <w:ind w:left="0"/>
              <w:jc w:val="right"/>
              <w:rPr>
                <w:rFonts w:eastAsia="Calibri" w:cstheme="minorHAnsi"/>
              </w:rPr>
            </w:pPr>
            <w:r w:rsidRPr="008C0E05">
              <w:rPr>
                <w:rFonts w:eastAsia="Calibri" w:cstheme="minorHAnsi"/>
              </w:rPr>
              <w:t>Total ($)</w:t>
            </w:r>
          </w:p>
        </w:tc>
        <w:tc>
          <w:tcPr>
            <w:tcW w:w="1934" w:type="pct"/>
          </w:tcPr>
          <w:p w14:paraId="48203178" w14:textId="77777777" w:rsidR="00F226F3" w:rsidRPr="008C0E05" w:rsidRDefault="00F226F3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  <w:tc>
          <w:tcPr>
            <w:tcW w:w="1557" w:type="pct"/>
          </w:tcPr>
          <w:p w14:paraId="6D323291" w14:textId="77777777" w:rsidR="00F226F3" w:rsidRPr="008C0E05" w:rsidRDefault="00F226F3" w:rsidP="00850117">
            <w:pPr>
              <w:pStyle w:val="ListParagraph"/>
              <w:ind w:left="0"/>
              <w:rPr>
                <w:rFonts w:eastAsia="Calibri" w:cstheme="minorHAnsi"/>
              </w:rPr>
            </w:pPr>
          </w:p>
        </w:tc>
      </w:tr>
    </w:tbl>
    <w:p w14:paraId="678D3F74" w14:textId="49D9E952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30C83802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0C1969AA" w14:textId="77777777" w:rsidR="0079578C" w:rsidRPr="008C0E05" w:rsidRDefault="0079578C" w:rsidP="0079578C">
      <w:pPr>
        <w:spacing w:after="0" w:line="200" w:lineRule="exact"/>
        <w:rPr>
          <w:rFonts w:cstheme="minorHAnsi"/>
        </w:rPr>
      </w:pPr>
    </w:p>
    <w:p w14:paraId="45F7566E" w14:textId="32062CDA" w:rsidR="0079578C" w:rsidRDefault="0079578C" w:rsidP="00850117">
      <w:pPr>
        <w:pStyle w:val="ListParagraph"/>
        <w:numPr>
          <w:ilvl w:val="0"/>
          <w:numId w:val="7"/>
        </w:num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8C0E05">
        <w:rPr>
          <w:rFonts w:eastAsia="Calibri" w:cstheme="minorHAnsi"/>
          <w:b/>
          <w:bCs/>
          <w:color w:val="231F20"/>
        </w:rPr>
        <w:t>SCHEDULE AND MILESTONES</w:t>
      </w:r>
    </w:p>
    <w:p w14:paraId="74102F00" w14:textId="45B42F69" w:rsidR="00F226F3" w:rsidRPr="00D9647B" w:rsidRDefault="009F1B69" w:rsidP="001374C3">
      <w:pPr>
        <w:pStyle w:val="ListParagraph"/>
        <w:numPr>
          <w:ilvl w:val="1"/>
          <w:numId w:val="7"/>
        </w:numPr>
        <w:spacing w:after="0" w:line="240" w:lineRule="auto"/>
        <w:ind w:right="90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dentify and l</w:t>
      </w:r>
      <w:r w:rsidR="00F226F3" w:rsidRPr="00D9647B">
        <w:rPr>
          <w:rFonts w:eastAsia="Calibri" w:cstheme="minorHAnsi"/>
          <w:i/>
          <w:iCs/>
          <w:color w:val="0070C0"/>
        </w:rPr>
        <w:t xml:space="preserve">ist </w:t>
      </w:r>
      <w:r w:rsidR="00F226F3">
        <w:rPr>
          <w:rFonts w:eastAsia="Calibri" w:cstheme="minorHAnsi"/>
          <w:i/>
          <w:iCs/>
          <w:color w:val="0070C0"/>
        </w:rPr>
        <w:t>each milestone</w:t>
      </w:r>
      <w:r w:rsidR="00F226F3" w:rsidRPr="00D9647B">
        <w:rPr>
          <w:rFonts w:eastAsia="Calibri" w:cstheme="minorHAnsi"/>
          <w:i/>
          <w:iCs/>
          <w:color w:val="0070C0"/>
        </w:rPr>
        <w:t xml:space="preserve">. </w:t>
      </w:r>
      <w:r w:rsidR="00F226F3">
        <w:rPr>
          <w:rFonts w:eastAsia="Calibri" w:cstheme="minorHAnsi"/>
          <w:i/>
          <w:iCs/>
          <w:color w:val="0070C0"/>
        </w:rPr>
        <w:t xml:space="preserve">Add and/or edit rows as needed. Delete existing rows if they are not applicable– do not leave empty/”NA” rows. </w:t>
      </w:r>
    </w:p>
    <w:p w14:paraId="0A0ACD9A" w14:textId="77777777" w:rsidR="00F226F3" w:rsidRPr="008C0E05" w:rsidRDefault="00F226F3" w:rsidP="00F226F3">
      <w:pPr>
        <w:pStyle w:val="ListParagraph"/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693007EB" w14:textId="27F13B35" w:rsidR="001F5D42" w:rsidRPr="008C0E05" w:rsidRDefault="001F5D42" w:rsidP="0079578C">
      <w:pPr>
        <w:spacing w:after="0" w:line="240" w:lineRule="auto"/>
        <w:ind w:left="360" w:right="-20"/>
        <w:rPr>
          <w:rFonts w:eastAsia="Calibri" w:cstheme="minorHAnsi"/>
          <w:i/>
          <w:iCs/>
          <w:color w:val="0070C0"/>
        </w:rPr>
      </w:pPr>
    </w:p>
    <w:tbl>
      <w:tblPr>
        <w:tblW w:w="9193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97"/>
        <w:gridCol w:w="1710"/>
        <w:gridCol w:w="1530"/>
        <w:gridCol w:w="1656"/>
      </w:tblGrid>
      <w:tr w:rsidR="006D67BD" w:rsidRPr="008C0E05" w14:paraId="04D8722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6E2B0" w14:textId="54E4E4C9" w:rsidR="006D67BD" w:rsidRPr="006D67BD" w:rsidRDefault="001F5D42" w:rsidP="00B76DF3">
            <w:pPr>
              <w:widowControl/>
              <w:spacing w:after="0" w:line="240" w:lineRule="auto"/>
              <w:ind w:left="360"/>
              <w:jc w:val="center"/>
              <w:rPr>
                <w:rFonts w:cstheme="minorHAnsi"/>
                <w:i/>
                <w:iCs/>
                <w:sz w:val="16"/>
                <w:szCs w:val="16"/>
              </w:rPr>
            </w:pPr>
            <w:r w:rsidRPr="008C0E05">
              <w:rPr>
                <w:rFonts w:cstheme="minorHAnsi"/>
              </w:rPr>
              <w:lastRenderedPageBreak/>
              <w:t>MILESTON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3309" w14:textId="21643349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Begin Milestone</w:t>
            </w:r>
          </w:p>
          <w:p w14:paraId="4FF9A37B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7CE7" w14:textId="1C104B4B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End Milestone</w:t>
            </w:r>
          </w:p>
          <w:p w14:paraId="4F216DE1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(Month/Year)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120E9" w14:textId="77777777" w:rsidR="001F5D42" w:rsidRPr="008C0E05" w:rsidRDefault="001F5D42" w:rsidP="006D67BD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  <w:r w:rsidRPr="008C0E05">
              <w:rPr>
                <w:rFonts w:cstheme="minorHAnsi"/>
              </w:rPr>
              <w:t>Milestone Designation (Target/Actual)</w:t>
            </w:r>
          </w:p>
        </w:tc>
      </w:tr>
      <w:tr w:rsidR="006D67BD" w:rsidRPr="008C0E05" w14:paraId="3FC8E44D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DA9" w14:textId="342C4392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rocurement Process/RFP Releas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9C2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8764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3DED8" w14:textId="77777777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6D67BD" w:rsidRPr="008C0E05" w14:paraId="72BE06D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EE32E" w14:textId="727658FB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roject Kick-Off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E4656" w14:textId="6168C556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16FF" w14:textId="09E017BC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838F6" w14:textId="438457E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3DA2B9D9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84468" w14:textId="51C0692E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Public/Community Outreach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4AE2" w14:textId="27F845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698BE" w14:textId="62D5DDF2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E864B" w14:textId="3607C32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0C1FF2" w:rsidRPr="008C0E05" w14:paraId="1C34C0DB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4A21" w14:textId="1FF469B5" w:rsidR="000C1FF2" w:rsidRDefault="000C1FF2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raft Repo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6D158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F263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9C81" w14:textId="77777777" w:rsidR="000C1FF2" w:rsidRPr="008C0E05" w:rsidRDefault="000C1FF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64045" w:rsidRPr="008C0E05" w14:paraId="57DA7281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53859" w14:textId="6E28D876" w:rsidR="00664045" w:rsidRDefault="00664045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inal Repo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95CE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30595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A07CF" w14:textId="77777777" w:rsidR="00664045" w:rsidRPr="008C0E05" w:rsidRDefault="00664045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14D15E69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8211" w14:textId="64EB0845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Internal Review of Deliverable(s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7D8C" w14:textId="1FA5E94B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469E" w14:textId="461468D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4DE4F" w14:textId="7A7E39B8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6C73DBF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903A" w14:textId="5376AD1C" w:rsidR="001F5D42" w:rsidRPr="008C0E05" w:rsidRDefault="00D03D7C" w:rsidP="00D03D7C">
            <w:pPr>
              <w:widowControl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inal Deliverable(s) Adoption</w:t>
            </w:r>
            <w:r w:rsidR="00664045">
              <w:rPr>
                <w:rFonts w:cstheme="minorHAnsi"/>
              </w:rPr>
              <w:t xml:space="preserve"> by Council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CFBF" w14:textId="446174BE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AA195" w14:textId="2F8CB75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5D11C" w14:textId="3AF3A1A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3E3CE990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96BF1" w14:textId="70FF2B97" w:rsidR="001F5D42" w:rsidRPr="008C0E05" w:rsidRDefault="001F5D42" w:rsidP="006D67BD">
            <w:pPr>
              <w:widowControl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EC9CD" w14:textId="775BF35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0A1B9" w14:textId="4BF4BD67" w:rsidR="001F5D42" w:rsidRPr="008C0E05" w:rsidRDefault="001F5D42" w:rsidP="00072687">
            <w:pPr>
              <w:widowControl/>
              <w:spacing w:after="0" w:line="240" w:lineRule="auto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937C3" w14:textId="69C88073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  <w:tr w:rsidR="006D67BD" w:rsidRPr="008C0E05" w14:paraId="52B2BF26" w14:textId="77777777" w:rsidTr="006D67BD">
        <w:trPr>
          <w:trHeight w:val="288"/>
        </w:trPr>
        <w:tc>
          <w:tcPr>
            <w:tcW w:w="4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D3A9" w14:textId="77777777" w:rsidR="001F5D42" w:rsidRPr="008C0E05" w:rsidRDefault="001F5D42" w:rsidP="00072687">
            <w:pPr>
              <w:widowControl/>
              <w:spacing w:after="0" w:line="240" w:lineRule="auto"/>
              <w:ind w:left="360"/>
              <w:rPr>
                <w:rFonts w:cstheme="minorHAnsi"/>
              </w:rPr>
            </w:pPr>
            <w:r w:rsidRPr="008C0E05">
              <w:rPr>
                <w:rFonts w:cstheme="minorHAnsi"/>
              </w:rPr>
              <w:t>Project Closeou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DD3A3" w14:textId="779FAC3A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CD482" w14:textId="05CC8AF1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12CDB" w14:textId="20FC3010" w:rsidR="001F5D42" w:rsidRPr="008C0E05" w:rsidRDefault="001F5D42" w:rsidP="00072687">
            <w:pPr>
              <w:widowControl/>
              <w:spacing w:after="0" w:line="240" w:lineRule="auto"/>
              <w:jc w:val="center"/>
              <w:rPr>
                <w:rFonts w:cstheme="minorHAnsi"/>
                <w:i/>
                <w:iCs/>
                <w:color w:val="0070C0"/>
              </w:rPr>
            </w:pPr>
          </w:p>
        </w:tc>
      </w:tr>
    </w:tbl>
    <w:p w14:paraId="03FEF726" w14:textId="5D15ECF5" w:rsidR="001F5D42" w:rsidRDefault="00B76DF3" w:rsidP="0079578C">
      <w:pPr>
        <w:spacing w:after="0" w:line="240" w:lineRule="auto"/>
        <w:ind w:left="360" w:right="-20"/>
        <w:rPr>
          <w:rFonts w:cstheme="minorHAnsi"/>
          <w:i/>
          <w:iCs/>
          <w:color w:val="0070C0"/>
        </w:rPr>
      </w:pPr>
      <w:r w:rsidRPr="00B76DF3">
        <w:rPr>
          <w:rFonts w:cstheme="minorHAnsi"/>
          <w:i/>
          <w:iCs/>
          <w:color w:val="0070C0"/>
          <w:highlight w:val="yellow"/>
        </w:rPr>
        <w:t xml:space="preserve">Other milestones to </w:t>
      </w:r>
      <w:proofErr w:type="gramStart"/>
      <w:r w:rsidRPr="00B76DF3">
        <w:rPr>
          <w:rFonts w:cstheme="minorHAnsi"/>
          <w:i/>
          <w:iCs/>
          <w:color w:val="0070C0"/>
          <w:highlight w:val="yellow"/>
        </w:rPr>
        <w:t>consider:</w:t>
      </w:r>
      <w:proofErr w:type="gramEnd"/>
      <w:r w:rsidRPr="00B76DF3">
        <w:rPr>
          <w:rFonts w:cstheme="minorHAnsi"/>
          <w:i/>
          <w:iCs/>
          <w:color w:val="0070C0"/>
          <w:highlight w:val="yellow"/>
        </w:rPr>
        <w:t xml:space="preserve"> initial concept development, assessment criteria established, concept short list adoption, Draft Report; Final Report</w:t>
      </w:r>
    </w:p>
    <w:p w14:paraId="6D3ABBFD" w14:textId="77777777" w:rsidR="00B76DF3" w:rsidRPr="00B76DF3" w:rsidRDefault="00B76DF3" w:rsidP="0079578C">
      <w:pPr>
        <w:spacing w:after="0" w:line="240" w:lineRule="auto"/>
        <w:ind w:left="360" w:right="-20"/>
        <w:rPr>
          <w:rFonts w:eastAsia="Calibri" w:cstheme="minorHAnsi"/>
          <w:color w:val="0070C0"/>
          <w:sz w:val="28"/>
          <w:szCs w:val="28"/>
        </w:rPr>
      </w:pPr>
    </w:p>
    <w:sdt>
      <w:sdtPr>
        <w:rPr>
          <w:rFonts w:eastAsia="Calibri" w:cstheme="minorHAnsi"/>
        </w:rPr>
        <w:id w:val="-1942293393"/>
        <w:placeholder>
          <w:docPart w:val="8C3B795A03C84AEA83CE28A8CEBE5DBD"/>
        </w:placeholder>
      </w:sdtPr>
      <w:sdtEndPr/>
      <w:sdtContent>
        <w:p w14:paraId="02E593DD" w14:textId="6C29D075" w:rsidR="0079578C" w:rsidRDefault="00FC7478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  <w:r>
            <w:rPr>
              <w:rFonts w:eastAsia="Calibri" w:cstheme="minorHAnsi"/>
            </w:rPr>
            <w:t xml:space="preserve">Following the completed planning phase/study, identify the general next steps and timeline for project implementation.  </w:t>
          </w:r>
        </w:p>
        <w:p w14:paraId="05FD9276" w14:textId="77777777" w:rsidR="001374C3" w:rsidRDefault="001374C3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</w:p>
        <w:p w14:paraId="51F65777" w14:textId="77777777" w:rsidR="001374C3" w:rsidRPr="0005368A" w:rsidRDefault="000B48EA" w:rsidP="0079578C">
          <w:pPr>
            <w:spacing w:after="0" w:line="240" w:lineRule="auto"/>
            <w:ind w:right="-20"/>
            <w:rPr>
              <w:rFonts w:eastAsia="Calibri" w:cstheme="minorHAnsi"/>
            </w:rPr>
          </w:pPr>
        </w:p>
      </w:sdtContent>
    </w:sdt>
    <w:p w14:paraId="1413C30E" w14:textId="3C19C2E1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435603DC" w14:textId="77777777" w:rsidR="0079578C" w:rsidRPr="0005368A" w:rsidRDefault="0079578C" w:rsidP="0079578C">
      <w:pPr>
        <w:pStyle w:val="ListParagraph"/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</w:p>
    <w:p w14:paraId="19D9010A" w14:textId="51B12636" w:rsidR="00AF0904" w:rsidRPr="0005368A" w:rsidRDefault="00AF0904" w:rsidP="00850117">
      <w:pPr>
        <w:pStyle w:val="ListParagraph"/>
        <w:numPr>
          <w:ilvl w:val="0"/>
          <w:numId w:val="7"/>
        </w:numPr>
        <w:spacing w:after="0" w:line="240" w:lineRule="auto"/>
        <w:ind w:right="90"/>
        <w:jc w:val="both"/>
        <w:rPr>
          <w:rFonts w:eastAsia="Calibri" w:cstheme="minorHAnsi"/>
          <w:b/>
          <w:bCs/>
          <w:color w:val="231F20"/>
        </w:rPr>
      </w:pPr>
      <w:r w:rsidRPr="0005368A">
        <w:rPr>
          <w:rFonts w:eastAsia="Calibri" w:cstheme="minorHAnsi"/>
          <w:b/>
          <w:bCs/>
          <w:color w:val="231F20"/>
        </w:rPr>
        <w:t>PROJECT MANAGEMENT TEAM</w:t>
      </w:r>
    </w:p>
    <w:p w14:paraId="7365CC6B" w14:textId="6BFFA91D" w:rsidR="0004086F" w:rsidRPr="000409DD" w:rsidRDefault="00664045" w:rsidP="000409DD">
      <w:pPr>
        <w:pStyle w:val="ListParagraph"/>
        <w:numPr>
          <w:ilvl w:val="0"/>
          <w:numId w:val="27"/>
        </w:numPr>
        <w:spacing w:before="12" w:after="0" w:line="240" w:lineRule="auto"/>
        <w:jc w:val="both"/>
        <w:rPr>
          <w:rFonts w:eastAsia="Calibri" w:cstheme="minorHAnsi"/>
          <w:i/>
          <w:iCs/>
          <w:color w:val="0070C0"/>
        </w:rPr>
      </w:pPr>
      <w:r>
        <w:rPr>
          <w:rFonts w:eastAsia="Calibri" w:cstheme="minorHAnsi"/>
          <w:i/>
          <w:iCs/>
          <w:color w:val="0070C0"/>
        </w:rPr>
        <w:t>Identify key members of the Project team, i</w:t>
      </w:r>
      <w:r w:rsidR="006A36FC" w:rsidRPr="000409DD">
        <w:rPr>
          <w:rFonts w:eastAsia="Calibri" w:cstheme="minorHAnsi"/>
          <w:i/>
          <w:iCs/>
          <w:color w:val="0070C0"/>
        </w:rPr>
        <w:t xml:space="preserve">ncluding but not limited to: </w:t>
      </w:r>
      <w:r w:rsidR="00174B57" w:rsidRPr="000409DD">
        <w:rPr>
          <w:rFonts w:eastAsia="Calibri" w:cstheme="minorHAnsi"/>
          <w:i/>
          <w:iCs/>
          <w:color w:val="0070C0"/>
        </w:rPr>
        <w:t>P</w:t>
      </w:r>
      <w:r w:rsidR="00AF5346" w:rsidRPr="000409DD">
        <w:rPr>
          <w:rFonts w:eastAsia="Calibri" w:cstheme="minorHAnsi"/>
          <w:i/>
          <w:iCs/>
          <w:color w:val="0070C0"/>
        </w:rPr>
        <w:t>roject Sponsor</w:t>
      </w:r>
      <w:r w:rsidR="00270C74" w:rsidRPr="000409DD">
        <w:rPr>
          <w:rFonts w:eastAsia="Calibri" w:cstheme="minorHAnsi"/>
          <w:i/>
          <w:iCs/>
          <w:color w:val="0070C0"/>
        </w:rPr>
        <w:t>(s)</w:t>
      </w:r>
      <w:r w:rsidR="00AF5346" w:rsidRPr="000409DD">
        <w:rPr>
          <w:rFonts w:eastAsia="Calibri" w:cstheme="minorHAnsi"/>
          <w:i/>
          <w:iCs/>
          <w:color w:val="0070C0"/>
        </w:rPr>
        <w:t xml:space="preserve">, </w:t>
      </w:r>
      <w:r w:rsidR="006A36FC" w:rsidRPr="000409DD">
        <w:rPr>
          <w:rFonts w:eastAsia="Calibri" w:cstheme="minorHAnsi"/>
          <w:i/>
          <w:iCs/>
          <w:color w:val="0070C0"/>
        </w:rPr>
        <w:t>Project Manager, Project Engineer, Outreach, etc.</w:t>
      </w:r>
      <w:r>
        <w:rPr>
          <w:rFonts w:eastAsia="Calibri" w:cstheme="minorHAnsi"/>
          <w:i/>
          <w:iCs/>
          <w:color w:val="0070C0"/>
        </w:rPr>
        <w:t>)</w:t>
      </w:r>
      <w:r w:rsidR="006A36FC" w:rsidRPr="000409DD">
        <w:rPr>
          <w:rFonts w:eastAsia="Calibri" w:cstheme="minorHAnsi"/>
          <w:i/>
          <w:iCs/>
          <w:color w:val="0070C0"/>
        </w:rPr>
        <w:t xml:space="preserve"> </w:t>
      </w:r>
      <w:r w:rsidR="0004086F" w:rsidRPr="000409DD">
        <w:rPr>
          <w:rFonts w:eastAsia="Calibri" w:cstheme="minorHAnsi"/>
          <w:i/>
          <w:iCs/>
          <w:color w:val="0070C0"/>
        </w:rPr>
        <w:t>You must identify a Project Manager and provide email/phone contact.</w:t>
      </w:r>
      <w:bookmarkStart w:id="2" w:name="_Hlk133324205"/>
      <w:r w:rsidR="000C1FF2">
        <w:rPr>
          <w:rFonts w:eastAsia="Calibri" w:cstheme="minorHAnsi"/>
          <w:i/>
          <w:iCs/>
          <w:color w:val="0070C0"/>
        </w:rPr>
        <w:t xml:space="preserve"> </w:t>
      </w:r>
    </w:p>
    <w:bookmarkEnd w:id="2" w:displacedByCustomXml="next"/>
    <w:sdt>
      <w:sdtPr>
        <w:rPr>
          <w:rFonts w:eastAsia="Calibri" w:cstheme="minorHAnsi"/>
          <w:color w:val="0070C0"/>
        </w:rPr>
        <w:id w:val="-1908914548"/>
        <w:placeholder>
          <w:docPart w:val="36EB605B40D149ACA25805916CBD3E0B"/>
        </w:placeholder>
        <w:showingPlcHdr/>
      </w:sdtPr>
      <w:sdtEndPr/>
      <w:sdtContent>
        <w:p w14:paraId="0004CCAB" w14:textId="5BEB4672" w:rsidR="0004086F" w:rsidRPr="006C3D2A" w:rsidRDefault="00270C74" w:rsidP="0004086F">
          <w:pPr>
            <w:spacing w:before="12" w:after="0" w:line="240" w:lineRule="auto"/>
            <w:jc w:val="both"/>
            <w:rPr>
              <w:rFonts w:eastAsia="Calibri" w:cstheme="minorHAnsi"/>
              <w:color w:val="0070C0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7554655B" w14:textId="55DEEBC2" w:rsidR="000D103B" w:rsidRPr="006C3D2A" w:rsidRDefault="000D103B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64074D56" w14:textId="77777777" w:rsidR="0079578C" w:rsidRPr="006C3D2A" w:rsidRDefault="0079578C">
      <w:pPr>
        <w:spacing w:before="1" w:after="0" w:line="240" w:lineRule="auto"/>
        <w:ind w:left="820" w:right="-20"/>
        <w:rPr>
          <w:rFonts w:eastAsia="Calibri" w:cstheme="minorHAnsi"/>
        </w:rPr>
      </w:pPr>
    </w:p>
    <w:p w14:paraId="7E4E983E" w14:textId="6E44F2E6" w:rsidR="000D103B" w:rsidRPr="006C3D2A" w:rsidRDefault="000D103B">
      <w:pPr>
        <w:spacing w:before="4" w:after="0" w:line="240" w:lineRule="auto"/>
        <w:ind w:left="100" w:right="-20"/>
        <w:rPr>
          <w:rFonts w:eastAsia="Calibri" w:cstheme="minorHAnsi"/>
        </w:rPr>
      </w:pPr>
    </w:p>
    <w:p w14:paraId="1815B6A6" w14:textId="3B86E14B" w:rsidR="009C6776" w:rsidRPr="000409DD" w:rsidRDefault="001772B2" w:rsidP="00850117">
      <w:pPr>
        <w:pStyle w:val="ListParagraph"/>
        <w:numPr>
          <w:ilvl w:val="0"/>
          <w:numId w:val="7"/>
        </w:numPr>
        <w:rPr>
          <w:rFonts w:eastAsia="Calibri" w:cstheme="minorHAnsi"/>
          <w:b/>
          <w:bCs/>
          <w:color w:val="0070C0"/>
        </w:rPr>
      </w:pPr>
      <w:r w:rsidRPr="006C3D2A">
        <w:rPr>
          <w:rFonts w:eastAsia="Calibri" w:cstheme="minorHAnsi"/>
          <w:b/>
          <w:bCs/>
          <w:color w:val="231F20"/>
        </w:rPr>
        <w:t xml:space="preserve">STAKEHOLDER </w:t>
      </w:r>
      <w:r w:rsidR="007E01C9" w:rsidRPr="006C3D2A">
        <w:rPr>
          <w:rFonts w:eastAsia="Calibri" w:cstheme="minorHAnsi"/>
          <w:b/>
          <w:bCs/>
          <w:color w:val="231F20"/>
        </w:rPr>
        <w:t xml:space="preserve">COORDINATION </w:t>
      </w:r>
      <w:r w:rsidR="003E45F7" w:rsidRPr="006C3D2A">
        <w:rPr>
          <w:rFonts w:eastAsia="Calibri" w:cstheme="minorHAnsi"/>
          <w:b/>
          <w:bCs/>
          <w:color w:val="231F20"/>
        </w:rPr>
        <w:t xml:space="preserve">AND </w:t>
      </w:r>
      <w:r w:rsidR="007E01C9" w:rsidRPr="006C3D2A">
        <w:rPr>
          <w:rFonts w:eastAsia="Calibri" w:cstheme="minorHAnsi"/>
          <w:b/>
          <w:bCs/>
          <w:color w:val="231F20"/>
        </w:rPr>
        <w:t xml:space="preserve">REQUIREMENTS </w:t>
      </w:r>
      <w:r w:rsidR="00184372" w:rsidRPr="006C3D2A">
        <w:rPr>
          <w:rFonts w:eastAsia="Calibri" w:cstheme="minorHAnsi"/>
          <w:b/>
          <w:bCs/>
          <w:color w:val="231F20"/>
        </w:rPr>
        <w:t>(if applicable)</w:t>
      </w:r>
    </w:p>
    <w:p w14:paraId="3B994D4F" w14:textId="23D600EB" w:rsidR="000409DD" w:rsidRPr="000409DD" w:rsidRDefault="000409DD" w:rsidP="000409DD">
      <w:pPr>
        <w:pStyle w:val="ListParagraph"/>
        <w:numPr>
          <w:ilvl w:val="1"/>
          <w:numId w:val="7"/>
        </w:numPr>
        <w:rPr>
          <w:rFonts w:eastAsia="Calibri" w:cstheme="minorHAnsi"/>
          <w:b/>
          <w:bCs/>
          <w:i/>
          <w:iCs/>
          <w:color w:val="231F20"/>
        </w:rPr>
      </w:pPr>
      <w:r w:rsidRPr="000409DD">
        <w:rPr>
          <w:rStyle w:val="cf01"/>
          <w:rFonts w:asciiTheme="minorHAnsi" w:hAnsiTheme="minorHAnsi" w:cstheme="minorHAnsi"/>
          <w:i/>
          <w:iCs/>
          <w:color w:val="0070C0"/>
          <w:sz w:val="22"/>
          <w:szCs w:val="22"/>
        </w:rPr>
        <w:t>If other funding sources were identified in Section 2, indicate the coordin</w:t>
      </w:r>
      <w:r w:rsidRPr="000409DD">
        <w:rPr>
          <w:rStyle w:val="cf01"/>
          <w:rFonts w:asciiTheme="minorHAnsi" w:hAnsiTheme="minorHAnsi" w:cstheme="minorHAnsi"/>
          <w:i/>
          <w:iCs/>
          <w:sz w:val="22"/>
          <w:szCs w:val="22"/>
        </w:rPr>
        <w:t>ation efforts required by the funding agency</w:t>
      </w:r>
      <w:r>
        <w:rPr>
          <w:rStyle w:val="cf01"/>
          <w:rFonts w:asciiTheme="minorHAnsi" w:hAnsiTheme="minorHAnsi" w:cstheme="minorHAnsi"/>
          <w:i/>
          <w:iCs/>
          <w:sz w:val="22"/>
          <w:szCs w:val="22"/>
        </w:rPr>
        <w:t>, such as inter-agency agreements.</w:t>
      </w:r>
    </w:p>
    <w:sdt>
      <w:sdtPr>
        <w:rPr>
          <w:rFonts w:eastAsia="Calibri" w:cstheme="minorHAnsi"/>
        </w:rPr>
        <w:id w:val="693040177"/>
        <w:placeholder>
          <w:docPart w:val="84409611F5A140A2B71F335893847A86"/>
        </w:placeholder>
        <w:showingPlcHdr/>
      </w:sdtPr>
      <w:sdtEndPr/>
      <w:sdtContent>
        <w:p w14:paraId="3C53F833" w14:textId="66E3D95D" w:rsidR="00423CA7" w:rsidRPr="006C3D2A" w:rsidRDefault="00467B19" w:rsidP="00467B19">
          <w:pPr>
            <w:spacing w:before="1" w:after="0" w:line="240" w:lineRule="auto"/>
            <w:ind w:right="-20"/>
            <w:rPr>
              <w:rFonts w:eastAsia="Calibri" w:cstheme="minorHAnsi"/>
            </w:rPr>
          </w:pPr>
          <w:r w:rsidRPr="00632DE5">
            <w:rPr>
              <w:rStyle w:val="PlaceholderText"/>
            </w:rPr>
            <w:t>Click or tap here to enter text.</w:t>
          </w:r>
        </w:p>
      </w:sdtContent>
    </w:sdt>
    <w:p w14:paraId="0EE0E899" w14:textId="6547DDBE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1112A9A7" w14:textId="77777777" w:rsidR="00D16E2F" w:rsidRPr="006C3D2A" w:rsidRDefault="00D16E2F" w:rsidP="00467B19">
      <w:pPr>
        <w:spacing w:after="0" w:line="240" w:lineRule="auto"/>
        <w:ind w:right="-20"/>
        <w:rPr>
          <w:rFonts w:eastAsia="Calibri" w:cstheme="minorHAnsi"/>
          <w:color w:val="0070C0"/>
        </w:rPr>
      </w:pPr>
    </w:p>
    <w:p w14:paraId="56918E93" w14:textId="3577A905" w:rsidR="000D103B" w:rsidRPr="006C3D2A" w:rsidRDefault="007E01C9" w:rsidP="00850117">
      <w:pPr>
        <w:pStyle w:val="ListParagraph"/>
        <w:numPr>
          <w:ilvl w:val="0"/>
          <w:numId w:val="7"/>
        </w:numPr>
        <w:tabs>
          <w:tab w:val="left" w:pos="450"/>
        </w:tabs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 w:rsidRPr="006C3D2A">
        <w:rPr>
          <w:rFonts w:eastAsia="Calibri" w:cstheme="minorHAnsi"/>
          <w:b/>
          <w:bCs/>
          <w:color w:val="231F20"/>
        </w:rPr>
        <w:t xml:space="preserve">PROJECT </w:t>
      </w:r>
      <w:r w:rsidR="00AF0904" w:rsidRPr="006C3D2A">
        <w:rPr>
          <w:rFonts w:eastAsia="Calibri" w:cstheme="minorHAnsi"/>
          <w:b/>
          <w:bCs/>
          <w:color w:val="231F20"/>
        </w:rPr>
        <w:t>MANAGEMENT</w:t>
      </w:r>
      <w:r w:rsidRPr="006C3D2A">
        <w:rPr>
          <w:rFonts w:eastAsia="Calibri" w:cstheme="minorHAnsi"/>
          <w:b/>
          <w:bCs/>
          <w:color w:val="231F20"/>
        </w:rPr>
        <w:t xml:space="preserve"> AND CONTROL</w:t>
      </w:r>
      <w:r w:rsidR="009C6776" w:rsidRPr="006C3D2A">
        <w:rPr>
          <w:rFonts w:eastAsia="Calibri" w:cstheme="minorHAnsi"/>
          <w:b/>
          <w:bCs/>
          <w:color w:val="231F20"/>
        </w:rPr>
        <w:t xml:space="preserve"> </w:t>
      </w:r>
      <w:r w:rsidRPr="006C3D2A">
        <w:rPr>
          <w:rFonts w:eastAsia="Calibri" w:cstheme="minorHAnsi"/>
          <w:b/>
          <w:bCs/>
          <w:color w:val="231F20"/>
        </w:rPr>
        <w:t>STRATEGY</w:t>
      </w:r>
    </w:p>
    <w:p w14:paraId="2FC5E36D" w14:textId="2452A535" w:rsidR="00913E2D" w:rsidRPr="00881ACB" w:rsidRDefault="00913E2D" w:rsidP="00881ACB">
      <w:pPr>
        <w:spacing w:after="0" w:line="240" w:lineRule="auto"/>
        <w:rPr>
          <w:rFonts w:eastAsia="Calibri" w:cstheme="minorHAnsi"/>
        </w:rPr>
      </w:pPr>
    </w:p>
    <w:p w14:paraId="3DE4F3AF" w14:textId="3F49F979" w:rsidR="00913E2D" w:rsidRDefault="00913E2D" w:rsidP="006676AA">
      <w:pPr>
        <w:pStyle w:val="ListParagraph"/>
        <w:numPr>
          <w:ilvl w:val="0"/>
          <w:numId w:val="16"/>
        </w:numPr>
        <w:spacing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hat are the top </w:t>
      </w:r>
      <w:r w:rsidR="00AD307B">
        <w:rPr>
          <w:rFonts w:eastAsia="Calibri" w:cstheme="minorHAnsi"/>
        </w:rPr>
        <w:t xml:space="preserve">three </w:t>
      </w:r>
      <w:r>
        <w:rPr>
          <w:rFonts w:eastAsia="Calibri" w:cstheme="minorHAnsi"/>
        </w:rPr>
        <w:t xml:space="preserve">critical issues for the project? </w:t>
      </w:r>
      <w:r w:rsidR="006F4ECF">
        <w:rPr>
          <w:rFonts w:eastAsia="Calibri" w:cstheme="minorHAnsi"/>
        </w:rPr>
        <w:t xml:space="preserve">Are there any unique risks to this project? </w:t>
      </w:r>
      <w:r>
        <w:rPr>
          <w:rFonts w:eastAsia="Calibri" w:cstheme="minorHAnsi"/>
        </w:rPr>
        <w:t xml:space="preserve">How </w:t>
      </w:r>
      <w:r w:rsidR="00AD307B">
        <w:rPr>
          <w:rFonts w:eastAsia="Calibri" w:cstheme="minorHAnsi"/>
        </w:rPr>
        <w:t>will you address</w:t>
      </w:r>
      <w:r>
        <w:rPr>
          <w:rFonts w:eastAsia="Calibri" w:cstheme="minorHAnsi"/>
        </w:rPr>
        <w:t xml:space="preserve"> </w:t>
      </w:r>
      <w:r w:rsidR="006F4ECF">
        <w:rPr>
          <w:rFonts w:eastAsia="Calibri" w:cstheme="minorHAnsi"/>
        </w:rPr>
        <w:t xml:space="preserve">these issues and risks? </w:t>
      </w:r>
    </w:p>
    <w:p w14:paraId="2D89FAE1" w14:textId="2683EF4C" w:rsidR="00FE4F1D" w:rsidRPr="006C3D2A" w:rsidRDefault="000B48EA" w:rsidP="00FE4F1D">
      <w:pPr>
        <w:spacing w:after="0" w:line="240" w:lineRule="auto"/>
        <w:rPr>
          <w:rFonts w:eastAsia="Calibri" w:cstheme="minorHAnsi"/>
        </w:rPr>
      </w:pPr>
      <w:sdt>
        <w:sdtPr>
          <w:rPr>
            <w:rFonts w:eastAsia="Calibri" w:cstheme="minorHAnsi"/>
          </w:rPr>
          <w:id w:val="-675805669"/>
          <w:placeholder>
            <w:docPart w:val="DefaultPlaceholder_-1854013440"/>
          </w:placeholder>
        </w:sdtPr>
        <w:sdtEndPr/>
        <w:sdtContent>
          <w:r w:rsidR="00FE4F1D" w:rsidRPr="00632DE5">
            <w:rPr>
              <w:rStyle w:val="PlaceholderText"/>
            </w:rPr>
            <w:t>Click or tap here to enter text.</w:t>
          </w:r>
        </w:sdtContent>
      </w:sdt>
    </w:p>
    <w:p w14:paraId="138A7120" w14:textId="2C9DB48F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3924A20C" w14:textId="77777777" w:rsidR="009A7E32" w:rsidRPr="006C3D2A" w:rsidRDefault="009A7E32" w:rsidP="009A7E32">
      <w:pPr>
        <w:pStyle w:val="ListParagraph"/>
        <w:spacing w:after="0" w:line="240" w:lineRule="auto"/>
        <w:ind w:left="1080"/>
        <w:rPr>
          <w:rFonts w:eastAsia="Calibri" w:cstheme="minorHAnsi"/>
        </w:rPr>
      </w:pPr>
    </w:p>
    <w:p w14:paraId="29176EA1" w14:textId="1403272A" w:rsidR="000D103B" w:rsidRPr="00630A5A" w:rsidRDefault="000D103B" w:rsidP="009C6776">
      <w:pPr>
        <w:spacing w:before="3" w:after="0" w:line="130" w:lineRule="exact"/>
        <w:rPr>
          <w:rFonts w:eastAsia="Calibri" w:cstheme="minorHAnsi"/>
          <w:b/>
          <w:bCs/>
          <w:color w:val="231F20"/>
        </w:rPr>
      </w:pPr>
    </w:p>
    <w:p w14:paraId="18ABF04F" w14:textId="77777777" w:rsidR="00632DE5" w:rsidRPr="00632DE5" w:rsidRDefault="00632DE5" w:rsidP="00630A5A"/>
    <w:p w14:paraId="6B7D99E0" w14:textId="77777777" w:rsidR="00E65EF1" w:rsidRDefault="00E65EF1">
      <w:pPr>
        <w:rPr>
          <w:rFonts w:eastAsia="Calibri" w:cstheme="minorHAnsi"/>
          <w:b/>
          <w:bCs/>
          <w:color w:val="231F20"/>
        </w:rPr>
      </w:pPr>
    </w:p>
    <w:p w14:paraId="0213AA36" w14:textId="77777777" w:rsidR="005A74AB" w:rsidRPr="006C3D2A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6402E15D" w14:textId="44C15352" w:rsidR="005A74AB" w:rsidRDefault="005A74A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p w14:paraId="47A65C9C" w14:textId="0610A359" w:rsidR="00B65DFB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  <w:r>
        <w:rPr>
          <w:rFonts w:eastAsia="Calibri" w:cstheme="minorHAnsi"/>
          <w:b/>
          <w:bCs/>
          <w:color w:val="231F20"/>
        </w:rPr>
        <w:t>Acronym Key:</w:t>
      </w:r>
    </w:p>
    <w:p w14:paraId="4F96E3AD" w14:textId="4F554739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CS: Complete Streets</w:t>
      </w:r>
    </w:p>
    <w:p w14:paraId="159A45BA" w14:textId="7F6969F2" w:rsidR="00B65DFB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 xml:space="preserve">NTP: Notice </w:t>
      </w:r>
      <w:r w:rsidR="000C561C">
        <w:rPr>
          <w:rFonts w:eastAsia="Calibri" w:cstheme="minorHAnsi"/>
          <w:color w:val="231F20"/>
        </w:rPr>
        <w:t>To Proceed</w:t>
      </w:r>
    </w:p>
    <w:p w14:paraId="193212AF" w14:textId="07FC6BD0" w:rsidR="000C561C" w:rsidRPr="00D9647B" w:rsidRDefault="00B65DFB" w:rsidP="00FE6094">
      <w:pPr>
        <w:spacing w:after="0" w:line="240" w:lineRule="auto"/>
        <w:ind w:right="-20"/>
        <w:rPr>
          <w:rFonts w:eastAsia="Calibri" w:cstheme="minorHAnsi"/>
          <w:color w:val="231F20"/>
        </w:rPr>
      </w:pPr>
      <w:r w:rsidRPr="00D9647B">
        <w:rPr>
          <w:rFonts w:eastAsia="Calibri" w:cstheme="minorHAnsi"/>
          <w:color w:val="231F20"/>
        </w:rPr>
        <w:t>PM: Project Manager</w:t>
      </w:r>
    </w:p>
    <w:p w14:paraId="4DDDC027" w14:textId="2C43B860" w:rsidR="00B65DFB" w:rsidRPr="006C3D2A" w:rsidRDefault="00B65DFB" w:rsidP="00FE6094">
      <w:pPr>
        <w:spacing w:after="0" w:line="240" w:lineRule="auto"/>
        <w:ind w:right="-20"/>
        <w:rPr>
          <w:rFonts w:eastAsia="Calibri" w:cstheme="minorHAnsi"/>
          <w:b/>
          <w:bCs/>
          <w:color w:val="231F20"/>
        </w:rPr>
      </w:pPr>
    </w:p>
    <w:sectPr w:rsidR="00B65DFB" w:rsidRPr="006C3D2A" w:rsidSect="00423C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0" w:footer="4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067F03" w14:textId="77777777" w:rsidR="00302F96" w:rsidRDefault="00302F96">
      <w:pPr>
        <w:spacing w:after="0" w:line="240" w:lineRule="auto"/>
      </w:pPr>
      <w:r>
        <w:separator/>
      </w:r>
    </w:p>
  </w:endnote>
  <w:endnote w:type="continuationSeparator" w:id="0">
    <w:p w14:paraId="283C6A70" w14:textId="77777777" w:rsidR="00302F96" w:rsidRDefault="00302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6E7531" w14:textId="77777777" w:rsidR="00E74DA2" w:rsidRDefault="00E74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55261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4CBB95" w14:textId="0E82AC6D" w:rsidR="00423CA7" w:rsidRDefault="008631F0" w:rsidP="008631F0">
            <w:pPr>
              <w:pStyle w:val="Footer"/>
              <w:ind w:left="720"/>
            </w:pPr>
            <w:r>
              <w:t xml:space="preserve">Rev. </w:t>
            </w:r>
            <w:r w:rsidR="00D85782">
              <w:t>0</w:t>
            </w:r>
            <w:r w:rsidR="00E74DA2">
              <w:t>8</w:t>
            </w:r>
            <w:r w:rsidR="00D85782">
              <w:t>/23</w:t>
            </w:r>
            <w:r>
              <w:tab/>
              <w:t xml:space="preserve"> </w:t>
            </w:r>
            <w:r w:rsidR="00423CA7">
              <w:t xml:space="preserve">Page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PAGE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t xml:space="preserve"> of </w:t>
            </w:r>
            <w:r w:rsidR="00423CA7">
              <w:rPr>
                <w:b/>
                <w:bCs/>
                <w:sz w:val="24"/>
                <w:szCs w:val="24"/>
              </w:rPr>
              <w:fldChar w:fldCharType="begin"/>
            </w:r>
            <w:r w:rsidR="00423CA7">
              <w:rPr>
                <w:b/>
                <w:bCs/>
              </w:rPr>
              <w:instrText xml:space="preserve"> NUMPAGES  </w:instrText>
            </w:r>
            <w:r w:rsidR="00423CA7">
              <w:rPr>
                <w:b/>
                <w:bCs/>
                <w:sz w:val="24"/>
                <w:szCs w:val="24"/>
              </w:rPr>
              <w:fldChar w:fldCharType="separate"/>
            </w:r>
            <w:r w:rsidR="00423CA7">
              <w:rPr>
                <w:b/>
                <w:bCs/>
                <w:noProof/>
              </w:rPr>
              <w:t>2</w:t>
            </w:r>
            <w:r w:rsidR="00423CA7">
              <w:rPr>
                <w:b/>
                <w:bCs/>
                <w:sz w:val="24"/>
                <w:szCs w:val="24"/>
              </w:rPr>
              <w:fldChar w:fldCharType="end"/>
            </w:r>
            <w:r w:rsidR="00423CA7">
              <w:rPr>
                <w:b/>
                <w:bCs/>
                <w:sz w:val="24"/>
                <w:szCs w:val="24"/>
              </w:rPr>
              <w:t xml:space="preserve">   </w:t>
            </w:r>
            <w:r w:rsidR="00423CA7">
              <w:rPr>
                <w:b/>
                <w:bCs/>
                <w:sz w:val="24"/>
                <w:szCs w:val="24"/>
              </w:rPr>
              <w:tab/>
            </w:r>
            <w:r w:rsidR="00423CA7">
              <w:rPr>
                <w:noProof/>
              </w:rPr>
              <w:drawing>
                <wp:inline distT="0" distB="0" distL="0" distR="0" wp14:anchorId="535B09ED" wp14:editId="31CECEE2">
                  <wp:extent cx="690245" cy="535208"/>
                  <wp:effectExtent l="0" t="0" r="0" b="0"/>
                  <wp:docPr id="12" name="Picture 12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sign&#10;&#10;Description automatically generated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868" cy="54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14:paraId="20CE0FA7" w14:textId="704E7E35" w:rsidR="000D103B" w:rsidRDefault="000D103B">
    <w:pPr>
      <w:spacing w:after="0"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554A6" w14:textId="77777777" w:rsidR="00E74DA2" w:rsidRDefault="00E74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059445" w14:textId="77777777" w:rsidR="00302F96" w:rsidRDefault="00302F96">
      <w:pPr>
        <w:spacing w:after="0" w:line="240" w:lineRule="auto"/>
      </w:pPr>
      <w:r>
        <w:separator/>
      </w:r>
    </w:p>
  </w:footnote>
  <w:footnote w:type="continuationSeparator" w:id="0">
    <w:p w14:paraId="211C3D0F" w14:textId="77777777" w:rsidR="00302F96" w:rsidRDefault="00302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F6AE71" w14:textId="77777777" w:rsidR="00E74DA2" w:rsidRDefault="00E74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2A80FC" w14:textId="1612D58C" w:rsidR="004819A7" w:rsidRDefault="004819A7">
    <w:pPr>
      <w:pStyle w:val="Header"/>
    </w:pPr>
  </w:p>
  <w:p w14:paraId="47D1BB99" w14:textId="5416A8C9" w:rsidR="004819A7" w:rsidRDefault="004819A7">
    <w:pPr>
      <w:pStyle w:val="Header"/>
    </w:pPr>
  </w:p>
  <w:p w14:paraId="0455F673" w14:textId="70DC3B91" w:rsidR="004819A7" w:rsidRDefault="004819A7">
    <w:pPr>
      <w:pStyle w:val="Header"/>
    </w:pPr>
  </w:p>
  <w:p w14:paraId="4BE626CE" w14:textId="576B93DC" w:rsidR="004819A7" w:rsidRDefault="004819A7">
    <w:pPr>
      <w:pStyle w:val="Header"/>
    </w:pPr>
  </w:p>
  <w:p w14:paraId="73A8E4F3" w14:textId="77777777" w:rsidR="005B3107" w:rsidRDefault="004819A7" w:rsidP="004819A7">
    <w:pPr>
      <w:pStyle w:val="Header"/>
      <w:jc w:val="center"/>
      <w:rPr>
        <w:b/>
        <w:bCs/>
        <w:sz w:val="28"/>
        <w:szCs w:val="28"/>
      </w:rPr>
    </w:pPr>
    <w:r w:rsidRPr="00D50600">
      <w:rPr>
        <w:b/>
        <w:bCs/>
        <w:sz w:val="28"/>
        <w:szCs w:val="28"/>
      </w:rPr>
      <w:t>PROJECT MANAGEMENT PLAN</w:t>
    </w:r>
    <w:r w:rsidR="00D90774">
      <w:rPr>
        <w:b/>
        <w:bCs/>
        <w:sz w:val="28"/>
        <w:szCs w:val="28"/>
      </w:rPr>
      <w:t xml:space="preserve"> </w:t>
    </w:r>
    <w:bookmarkStart w:id="3" w:name="_Hlk137024043"/>
    <w:r w:rsidR="00D90774" w:rsidRPr="00D90774">
      <w:rPr>
        <w:b/>
        <w:bCs/>
        <w:sz w:val="28"/>
        <w:szCs w:val="28"/>
      </w:rPr>
      <w:t xml:space="preserve">– </w:t>
    </w:r>
    <w:bookmarkEnd w:id="3"/>
  </w:p>
  <w:p w14:paraId="0931A532" w14:textId="1E43BD17" w:rsidR="00F93AD9" w:rsidRPr="00D50600" w:rsidRDefault="003B1906" w:rsidP="004819A7">
    <w:pPr>
      <w:pStyle w:val="Header"/>
      <w:jc w:val="center"/>
      <w:rPr>
        <w:b/>
        <w:bCs/>
        <w:sz w:val="28"/>
        <w:szCs w:val="28"/>
      </w:rPr>
    </w:pPr>
    <w:r>
      <w:rPr>
        <w:b/>
        <w:bCs/>
        <w:sz w:val="28"/>
        <w:szCs w:val="28"/>
      </w:rPr>
      <w:t>Planning Projects</w:t>
    </w:r>
    <w:r w:rsidR="009B4EC6">
      <w:rPr>
        <w:b/>
        <w:bCs/>
        <w:sz w:val="28"/>
        <w:szCs w:val="28"/>
      </w:rPr>
      <w:t xml:space="preserve"> </w:t>
    </w:r>
    <w:r w:rsidR="005B3107">
      <w:rPr>
        <w:b/>
        <w:bCs/>
        <w:sz w:val="28"/>
        <w:szCs w:val="28"/>
      </w:rPr>
      <w:t xml:space="preserve">&amp; </w:t>
    </w:r>
    <w:r w:rsidR="009B4EC6">
      <w:rPr>
        <w:b/>
        <w:bCs/>
        <w:sz w:val="28"/>
        <w:szCs w:val="28"/>
      </w:rPr>
      <w:t>Stud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2B86A5" w14:textId="77777777" w:rsidR="00E74DA2" w:rsidRDefault="00E74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1EF3"/>
    <w:multiLevelType w:val="hybridMultilevel"/>
    <w:tmpl w:val="F1F62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B5119"/>
    <w:multiLevelType w:val="hybridMultilevel"/>
    <w:tmpl w:val="1036365E"/>
    <w:lvl w:ilvl="0" w:tplc="2B7CBB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AD3811"/>
    <w:multiLevelType w:val="hybridMultilevel"/>
    <w:tmpl w:val="5C629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582F"/>
    <w:multiLevelType w:val="hybridMultilevel"/>
    <w:tmpl w:val="80768F5C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4" w15:restartNumberingAfterBreak="0">
    <w:nsid w:val="237329BD"/>
    <w:multiLevelType w:val="hybridMultilevel"/>
    <w:tmpl w:val="08F4C2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5" w15:restartNumberingAfterBreak="0">
    <w:nsid w:val="27CC0059"/>
    <w:multiLevelType w:val="hybridMultilevel"/>
    <w:tmpl w:val="ECF0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825C7"/>
    <w:multiLevelType w:val="hybridMultilevel"/>
    <w:tmpl w:val="E0E44210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01D0E"/>
    <w:multiLevelType w:val="hybridMultilevel"/>
    <w:tmpl w:val="C4E897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AB218D"/>
    <w:multiLevelType w:val="hybridMultilevel"/>
    <w:tmpl w:val="A3E2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858"/>
    <w:multiLevelType w:val="hybridMultilevel"/>
    <w:tmpl w:val="9BFA3D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1430E"/>
    <w:multiLevelType w:val="hybridMultilevel"/>
    <w:tmpl w:val="7E0E5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157A1"/>
    <w:multiLevelType w:val="hybridMultilevel"/>
    <w:tmpl w:val="297C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548CF"/>
    <w:multiLevelType w:val="hybridMultilevel"/>
    <w:tmpl w:val="E79CF0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512B276C"/>
    <w:multiLevelType w:val="hybridMultilevel"/>
    <w:tmpl w:val="43D22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555B2"/>
    <w:multiLevelType w:val="hybridMultilevel"/>
    <w:tmpl w:val="FD00ADC2"/>
    <w:lvl w:ilvl="0" w:tplc="6388BDC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D24B1D"/>
    <w:multiLevelType w:val="hybridMultilevel"/>
    <w:tmpl w:val="7AF6D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E6058E"/>
    <w:multiLevelType w:val="hybridMultilevel"/>
    <w:tmpl w:val="418616CE"/>
    <w:lvl w:ilvl="0" w:tplc="226295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E22A1"/>
    <w:multiLevelType w:val="hybridMultilevel"/>
    <w:tmpl w:val="6C2087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94C48"/>
    <w:multiLevelType w:val="hybridMultilevel"/>
    <w:tmpl w:val="FBB274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2A0297"/>
    <w:multiLevelType w:val="hybridMultilevel"/>
    <w:tmpl w:val="DEDA1056"/>
    <w:lvl w:ilvl="0" w:tplc="568A8610">
      <w:start w:val="1"/>
      <w:numFmt w:val="decimal"/>
      <w:lvlText w:val="%1."/>
      <w:lvlJc w:val="left"/>
      <w:pPr>
        <w:ind w:left="72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452E6D"/>
    <w:multiLevelType w:val="hybridMultilevel"/>
    <w:tmpl w:val="A3CA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B4736"/>
    <w:multiLevelType w:val="multilevel"/>
    <w:tmpl w:val="DE0E666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w w:val="99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3B406D7"/>
    <w:multiLevelType w:val="hybridMultilevel"/>
    <w:tmpl w:val="0BC27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C465EB"/>
    <w:multiLevelType w:val="hybridMultilevel"/>
    <w:tmpl w:val="7D00D6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D973DE"/>
    <w:multiLevelType w:val="hybridMultilevel"/>
    <w:tmpl w:val="A1EA35F8"/>
    <w:lvl w:ilvl="0" w:tplc="1E7AAF74">
      <w:start w:val="1"/>
      <w:numFmt w:val="upperLetter"/>
      <w:lvlText w:val="%1.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6" w15:restartNumberingAfterBreak="0">
    <w:nsid w:val="78DF5C18"/>
    <w:multiLevelType w:val="hybridMultilevel"/>
    <w:tmpl w:val="B762D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865505">
    <w:abstractNumId w:val="26"/>
  </w:num>
  <w:num w:numId="2" w16cid:durableId="195504181">
    <w:abstractNumId w:val="4"/>
  </w:num>
  <w:num w:numId="3" w16cid:durableId="725763798">
    <w:abstractNumId w:val="3"/>
  </w:num>
  <w:num w:numId="4" w16cid:durableId="1839341916">
    <w:abstractNumId w:val="12"/>
  </w:num>
  <w:num w:numId="5" w16cid:durableId="1015423138">
    <w:abstractNumId w:val="10"/>
  </w:num>
  <w:num w:numId="6" w16cid:durableId="688335578">
    <w:abstractNumId w:val="9"/>
  </w:num>
  <w:num w:numId="7" w16cid:durableId="179703318">
    <w:abstractNumId w:val="22"/>
  </w:num>
  <w:num w:numId="8" w16cid:durableId="543637684">
    <w:abstractNumId w:val="6"/>
  </w:num>
  <w:num w:numId="9" w16cid:durableId="1053194164">
    <w:abstractNumId w:val="24"/>
  </w:num>
  <w:num w:numId="10" w16cid:durableId="1234200662">
    <w:abstractNumId w:val="21"/>
  </w:num>
  <w:num w:numId="11" w16cid:durableId="1496995197">
    <w:abstractNumId w:val="19"/>
  </w:num>
  <w:num w:numId="12" w16cid:durableId="2145080788">
    <w:abstractNumId w:val="14"/>
  </w:num>
  <w:num w:numId="13" w16cid:durableId="1423453163">
    <w:abstractNumId w:val="20"/>
  </w:num>
  <w:num w:numId="14" w16cid:durableId="1137186920">
    <w:abstractNumId w:val="0"/>
  </w:num>
  <w:num w:numId="15" w16cid:durableId="1147360929">
    <w:abstractNumId w:val="8"/>
  </w:num>
  <w:num w:numId="16" w16cid:durableId="1063790804">
    <w:abstractNumId w:val="15"/>
  </w:num>
  <w:num w:numId="17" w16cid:durableId="279996416">
    <w:abstractNumId w:val="25"/>
  </w:num>
  <w:num w:numId="18" w16cid:durableId="1775441899">
    <w:abstractNumId w:val="16"/>
  </w:num>
  <w:num w:numId="19" w16cid:durableId="1386414397">
    <w:abstractNumId w:val="7"/>
  </w:num>
  <w:num w:numId="20" w16cid:durableId="1076783909">
    <w:abstractNumId w:val="1"/>
  </w:num>
  <w:num w:numId="21" w16cid:durableId="1739009263">
    <w:abstractNumId w:val="18"/>
  </w:num>
  <w:num w:numId="22" w16cid:durableId="267200171">
    <w:abstractNumId w:val="13"/>
  </w:num>
  <w:num w:numId="23" w16cid:durableId="1459033390">
    <w:abstractNumId w:val="2"/>
  </w:num>
  <w:num w:numId="24" w16cid:durableId="11033424">
    <w:abstractNumId w:val="23"/>
  </w:num>
  <w:num w:numId="25" w16cid:durableId="786509680">
    <w:abstractNumId w:val="5"/>
  </w:num>
  <w:num w:numId="26" w16cid:durableId="1055008322">
    <w:abstractNumId w:val="17"/>
  </w:num>
  <w:num w:numId="27" w16cid:durableId="4751464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zc1MLCyMTM3NDQyUdpeDU4uLM/DyQAstaAJ0b3tQsAAAA"/>
  </w:docVars>
  <w:rsids>
    <w:rsidRoot w:val="000D103B"/>
    <w:rsid w:val="0000291B"/>
    <w:rsid w:val="00022BAA"/>
    <w:rsid w:val="00040281"/>
    <w:rsid w:val="0004086F"/>
    <w:rsid w:val="000409DD"/>
    <w:rsid w:val="00040AE2"/>
    <w:rsid w:val="000458BE"/>
    <w:rsid w:val="000516F2"/>
    <w:rsid w:val="0005368A"/>
    <w:rsid w:val="0005371C"/>
    <w:rsid w:val="00060BF2"/>
    <w:rsid w:val="00063A51"/>
    <w:rsid w:val="000647DE"/>
    <w:rsid w:val="00072008"/>
    <w:rsid w:val="00081C06"/>
    <w:rsid w:val="00091D3E"/>
    <w:rsid w:val="000A2412"/>
    <w:rsid w:val="000A7DDD"/>
    <w:rsid w:val="000B48EA"/>
    <w:rsid w:val="000B4BB4"/>
    <w:rsid w:val="000C1ACD"/>
    <w:rsid w:val="000C1FF2"/>
    <w:rsid w:val="000C561C"/>
    <w:rsid w:val="000D103B"/>
    <w:rsid w:val="000D2B76"/>
    <w:rsid w:val="000E4936"/>
    <w:rsid w:val="000F480A"/>
    <w:rsid w:val="000F5D04"/>
    <w:rsid w:val="00105BCF"/>
    <w:rsid w:val="00125049"/>
    <w:rsid w:val="00127C27"/>
    <w:rsid w:val="001338CF"/>
    <w:rsid w:val="001374C3"/>
    <w:rsid w:val="001471F2"/>
    <w:rsid w:val="00174B57"/>
    <w:rsid w:val="001772B2"/>
    <w:rsid w:val="00184372"/>
    <w:rsid w:val="001A1D41"/>
    <w:rsid w:val="001A6B9F"/>
    <w:rsid w:val="001B74F1"/>
    <w:rsid w:val="001C4F0D"/>
    <w:rsid w:val="001C503E"/>
    <w:rsid w:val="001D050E"/>
    <w:rsid w:val="001D36E7"/>
    <w:rsid w:val="001E3FB6"/>
    <w:rsid w:val="001F169F"/>
    <w:rsid w:val="001F5D42"/>
    <w:rsid w:val="001F69DA"/>
    <w:rsid w:val="00203E30"/>
    <w:rsid w:val="00214A1F"/>
    <w:rsid w:val="00217F2D"/>
    <w:rsid w:val="00225B6A"/>
    <w:rsid w:val="00231127"/>
    <w:rsid w:val="00245F27"/>
    <w:rsid w:val="002540DA"/>
    <w:rsid w:val="0026039A"/>
    <w:rsid w:val="00262286"/>
    <w:rsid w:val="002645E9"/>
    <w:rsid w:val="002700FF"/>
    <w:rsid w:val="00270C74"/>
    <w:rsid w:val="00272F94"/>
    <w:rsid w:val="00277EA6"/>
    <w:rsid w:val="00280D68"/>
    <w:rsid w:val="002859A1"/>
    <w:rsid w:val="002A1072"/>
    <w:rsid w:val="002B01CE"/>
    <w:rsid w:val="002B2242"/>
    <w:rsid w:val="002E22DE"/>
    <w:rsid w:val="002F3183"/>
    <w:rsid w:val="00302F96"/>
    <w:rsid w:val="00307F96"/>
    <w:rsid w:val="0031473D"/>
    <w:rsid w:val="00322574"/>
    <w:rsid w:val="00331E72"/>
    <w:rsid w:val="00341255"/>
    <w:rsid w:val="00361210"/>
    <w:rsid w:val="00371F08"/>
    <w:rsid w:val="0038152C"/>
    <w:rsid w:val="00385F5A"/>
    <w:rsid w:val="003A359E"/>
    <w:rsid w:val="003B1264"/>
    <w:rsid w:val="003B1906"/>
    <w:rsid w:val="003B386D"/>
    <w:rsid w:val="003B7F57"/>
    <w:rsid w:val="003D41B4"/>
    <w:rsid w:val="003D5255"/>
    <w:rsid w:val="003D5603"/>
    <w:rsid w:val="003E37E0"/>
    <w:rsid w:val="003E45F7"/>
    <w:rsid w:val="003F2E58"/>
    <w:rsid w:val="003F5874"/>
    <w:rsid w:val="00404EFB"/>
    <w:rsid w:val="0042305F"/>
    <w:rsid w:val="00423CA7"/>
    <w:rsid w:val="00424103"/>
    <w:rsid w:val="0044234A"/>
    <w:rsid w:val="00444FE5"/>
    <w:rsid w:val="00457987"/>
    <w:rsid w:val="00465D7A"/>
    <w:rsid w:val="00467B19"/>
    <w:rsid w:val="00467BED"/>
    <w:rsid w:val="004751F7"/>
    <w:rsid w:val="00475DDD"/>
    <w:rsid w:val="0047633D"/>
    <w:rsid w:val="00476F10"/>
    <w:rsid w:val="004819A7"/>
    <w:rsid w:val="00487DEC"/>
    <w:rsid w:val="00494F1B"/>
    <w:rsid w:val="004A15D9"/>
    <w:rsid w:val="004A200E"/>
    <w:rsid w:val="004A309C"/>
    <w:rsid w:val="004A37E2"/>
    <w:rsid w:val="004D59DA"/>
    <w:rsid w:val="004E57E1"/>
    <w:rsid w:val="004E73F9"/>
    <w:rsid w:val="004F393E"/>
    <w:rsid w:val="004F5524"/>
    <w:rsid w:val="00511BC5"/>
    <w:rsid w:val="00521D68"/>
    <w:rsid w:val="0052573A"/>
    <w:rsid w:val="00547101"/>
    <w:rsid w:val="005634CB"/>
    <w:rsid w:val="00572DCF"/>
    <w:rsid w:val="00581492"/>
    <w:rsid w:val="0059306A"/>
    <w:rsid w:val="00597F0C"/>
    <w:rsid w:val="005A29BC"/>
    <w:rsid w:val="005A74AB"/>
    <w:rsid w:val="005B308E"/>
    <w:rsid w:val="005B3107"/>
    <w:rsid w:val="005B55EB"/>
    <w:rsid w:val="005C6936"/>
    <w:rsid w:val="005D3C37"/>
    <w:rsid w:val="005D4AD9"/>
    <w:rsid w:val="005E2818"/>
    <w:rsid w:val="005E2887"/>
    <w:rsid w:val="005F2C9B"/>
    <w:rsid w:val="00611F7C"/>
    <w:rsid w:val="006168C7"/>
    <w:rsid w:val="00630A5A"/>
    <w:rsid w:val="0063143D"/>
    <w:rsid w:val="00632DE5"/>
    <w:rsid w:val="006347C1"/>
    <w:rsid w:val="00637782"/>
    <w:rsid w:val="00642066"/>
    <w:rsid w:val="006446F0"/>
    <w:rsid w:val="00655789"/>
    <w:rsid w:val="00655E01"/>
    <w:rsid w:val="00664045"/>
    <w:rsid w:val="006665B2"/>
    <w:rsid w:val="006676AA"/>
    <w:rsid w:val="00667FB9"/>
    <w:rsid w:val="006746B1"/>
    <w:rsid w:val="006906C3"/>
    <w:rsid w:val="006935A7"/>
    <w:rsid w:val="006A138F"/>
    <w:rsid w:val="006A36FC"/>
    <w:rsid w:val="006B6B65"/>
    <w:rsid w:val="006B783D"/>
    <w:rsid w:val="006C3D2A"/>
    <w:rsid w:val="006C740A"/>
    <w:rsid w:val="006D11AD"/>
    <w:rsid w:val="006D2631"/>
    <w:rsid w:val="006D543D"/>
    <w:rsid w:val="006D67BD"/>
    <w:rsid w:val="006D7EE8"/>
    <w:rsid w:val="006E2302"/>
    <w:rsid w:val="006E3114"/>
    <w:rsid w:val="006F4ECF"/>
    <w:rsid w:val="007038AA"/>
    <w:rsid w:val="00703B86"/>
    <w:rsid w:val="0071771D"/>
    <w:rsid w:val="00733FED"/>
    <w:rsid w:val="00741DD5"/>
    <w:rsid w:val="00744D7C"/>
    <w:rsid w:val="00751A1C"/>
    <w:rsid w:val="00760813"/>
    <w:rsid w:val="00761FB8"/>
    <w:rsid w:val="007738A5"/>
    <w:rsid w:val="00774EB7"/>
    <w:rsid w:val="00775358"/>
    <w:rsid w:val="00776789"/>
    <w:rsid w:val="0079578C"/>
    <w:rsid w:val="007A6B89"/>
    <w:rsid w:val="007B024E"/>
    <w:rsid w:val="007B2653"/>
    <w:rsid w:val="007B5B67"/>
    <w:rsid w:val="007C7436"/>
    <w:rsid w:val="007D35F4"/>
    <w:rsid w:val="007D4211"/>
    <w:rsid w:val="007D6981"/>
    <w:rsid w:val="007E01C9"/>
    <w:rsid w:val="007F0000"/>
    <w:rsid w:val="007F785F"/>
    <w:rsid w:val="00805E39"/>
    <w:rsid w:val="00820FCC"/>
    <w:rsid w:val="008340D6"/>
    <w:rsid w:val="0083449B"/>
    <w:rsid w:val="00843518"/>
    <w:rsid w:val="00843FAF"/>
    <w:rsid w:val="00844A2C"/>
    <w:rsid w:val="00850117"/>
    <w:rsid w:val="00860C63"/>
    <w:rsid w:val="008631F0"/>
    <w:rsid w:val="008743A2"/>
    <w:rsid w:val="00874B21"/>
    <w:rsid w:val="00881ACB"/>
    <w:rsid w:val="00890EDD"/>
    <w:rsid w:val="008A2A91"/>
    <w:rsid w:val="008B5FAE"/>
    <w:rsid w:val="008C0E05"/>
    <w:rsid w:val="008D23D2"/>
    <w:rsid w:val="008D4467"/>
    <w:rsid w:val="008D6F9F"/>
    <w:rsid w:val="00900AB8"/>
    <w:rsid w:val="00901263"/>
    <w:rsid w:val="00904C7F"/>
    <w:rsid w:val="00913E2D"/>
    <w:rsid w:val="009314E0"/>
    <w:rsid w:val="00932A8D"/>
    <w:rsid w:val="00942DA6"/>
    <w:rsid w:val="00947486"/>
    <w:rsid w:val="0096289C"/>
    <w:rsid w:val="0097685A"/>
    <w:rsid w:val="00996B54"/>
    <w:rsid w:val="009A109A"/>
    <w:rsid w:val="009A360B"/>
    <w:rsid w:val="009A4AFE"/>
    <w:rsid w:val="009A7E32"/>
    <w:rsid w:val="009B00A8"/>
    <w:rsid w:val="009B27AA"/>
    <w:rsid w:val="009B4EC6"/>
    <w:rsid w:val="009C6776"/>
    <w:rsid w:val="009C795C"/>
    <w:rsid w:val="009F1335"/>
    <w:rsid w:val="009F1B69"/>
    <w:rsid w:val="009F3523"/>
    <w:rsid w:val="009F7B8E"/>
    <w:rsid w:val="00A01342"/>
    <w:rsid w:val="00A01AE9"/>
    <w:rsid w:val="00A232B1"/>
    <w:rsid w:val="00A54FC4"/>
    <w:rsid w:val="00A57F2E"/>
    <w:rsid w:val="00A87949"/>
    <w:rsid w:val="00AA4270"/>
    <w:rsid w:val="00AC68C0"/>
    <w:rsid w:val="00AD075B"/>
    <w:rsid w:val="00AD307B"/>
    <w:rsid w:val="00AE2DE4"/>
    <w:rsid w:val="00AE4FF0"/>
    <w:rsid w:val="00AE7090"/>
    <w:rsid w:val="00AF0904"/>
    <w:rsid w:val="00AF19A4"/>
    <w:rsid w:val="00AF5346"/>
    <w:rsid w:val="00B01300"/>
    <w:rsid w:val="00B0183C"/>
    <w:rsid w:val="00B027D4"/>
    <w:rsid w:val="00B057E5"/>
    <w:rsid w:val="00B06640"/>
    <w:rsid w:val="00B1764A"/>
    <w:rsid w:val="00B43B6E"/>
    <w:rsid w:val="00B55E9C"/>
    <w:rsid w:val="00B65DFB"/>
    <w:rsid w:val="00B7347B"/>
    <w:rsid w:val="00B76DF3"/>
    <w:rsid w:val="00B8629D"/>
    <w:rsid w:val="00B877CD"/>
    <w:rsid w:val="00B9745C"/>
    <w:rsid w:val="00BA56AC"/>
    <w:rsid w:val="00BC3C64"/>
    <w:rsid w:val="00BD44EB"/>
    <w:rsid w:val="00BD73CB"/>
    <w:rsid w:val="00BE1FDD"/>
    <w:rsid w:val="00BF6227"/>
    <w:rsid w:val="00BF753A"/>
    <w:rsid w:val="00C258BB"/>
    <w:rsid w:val="00C26913"/>
    <w:rsid w:val="00C26DB8"/>
    <w:rsid w:val="00C3039A"/>
    <w:rsid w:val="00C4209A"/>
    <w:rsid w:val="00C52578"/>
    <w:rsid w:val="00C535A7"/>
    <w:rsid w:val="00C5531B"/>
    <w:rsid w:val="00C56823"/>
    <w:rsid w:val="00C63587"/>
    <w:rsid w:val="00C63C72"/>
    <w:rsid w:val="00C934B5"/>
    <w:rsid w:val="00C93DA0"/>
    <w:rsid w:val="00CA76DB"/>
    <w:rsid w:val="00CB0AAF"/>
    <w:rsid w:val="00CC262A"/>
    <w:rsid w:val="00CE1C95"/>
    <w:rsid w:val="00CF45E8"/>
    <w:rsid w:val="00D03D7C"/>
    <w:rsid w:val="00D16E2F"/>
    <w:rsid w:val="00D212E9"/>
    <w:rsid w:val="00D240AC"/>
    <w:rsid w:val="00D33F85"/>
    <w:rsid w:val="00D50600"/>
    <w:rsid w:val="00D53CB1"/>
    <w:rsid w:val="00D72E32"/>
    <w:rsid w:val="00D81369"/>
    <w:rsid w:val="00D85782"/>
    <w:rsid w:val="00D903EF"/>
    <w:rsid w:val="00D90774"/>
    <w:rsid w:val="00D92A1B"/>
    <w:rsid w:val="00D946DD"/>
    <w:rsid w:val="00D9647B"/>
    <w:rsid w:val="00DA032A"/>
    <w:rsid w:val="00DA1A7D"/>
    <w:rsid w:val="00DB0392"/>
    <w:rsid w:val="00DB393C"/>
    <w:rsid w:val="00DC2AAC"/>
    <w:rsid w:val="00DC493B"/>
    <w:rsid w:val="00DC493C"/>
    <w:rsid w:val="00DC5952"/>
    <w:rsid w:val="00DE0C81"/>
    <w:rsid w:val="00DE5613"/>
    <w:rsid w:val="00DE6A6E"/>
    <w:rsid w:val="00DE7A0E"/>
    <w:rsid w:val="00E00460"/>
    <w:rsid w:val="00E024CC"/>
    <w:rsid w:val="00E0423F"/>
    <w:rsid w:val="00E06A30"/>
    <w:rsid w:val="00E07045"/>
    <w:rsid w:val="00E17BC1"/>
    <w:rsid w:val="00E24D2B"/>
    <w:rsid w:val="00E27413"/>
    <w:rsid w:val="00E31773"/>
    <w:rsid w:val="00E329FC"/>
    <w:rsid w:val="00E35D5B"/>
    <w:rsid w:val="00E37D2D"/>
    <w:rsid w:val="00E42562"/>
    <w:rsid w:val="00E42926"/>
    <w:rsid w:val="00E46A3B"/>
    <w:rsid w:val="00E51044"/>
    <w:rsid w:val="00E64F9A"/>
    <w:rsid w:val="00E65EF1"/>
    <w:rsid w:val="00E66253"/>
    <w:rsid w:val="00E7283D"/>
    <w:rsid w:val="00E73FE4"/>
    <w:rsid w:val="00E74DA2"/>
    <w:rsid w:val="00E7718E"/>
    <w:rsid w:val="00E77A36"/>
    <w:rsid w:val="00E85183"/>
    <w:rsid w:val="00EB177D"/>
    <w:rsid w:val="00EB500A"/>
    <w:rsid w:val="00EC315A"/>
    <w:rsid w:val="00ED0E7A"/>
    <w:rsid w:val="00ED242A"/>
    <w:rsid w:val="00ED74A3"/>
    <w:rsid w:val="00EE150B"/>
    <w:rsid w:val="00EE29DD"/>
    <w:rsid w:val="00F05872"/>
    <w:rsid w:val="00F066D2"/>
    <w:rsid w:val="00F226F3"/>
    <w:rsid w:val="00F4118D"/>
    <w:rsid w:val="00F47432"/>
    <w:rsid w:val="00F52C19"/>
    <w:rsid w:val="00F5371C"/>
    <w:rsid w:val="00F646D3"/>
    <w:rsid w:val="00F84C52"/>
    <w:rsid w:val="00F91AB1"/>
    <w:rsid w:val="00F93AD9"/>
    <w:rsid w:val="00F96D3F"/>
    <w:rsid w:val="00FC49B9"/>
    <w:rsid w:val="00FC7478"/>
    <w:rsid w:val="00FE4F1D"/>
    <w:rsid w:val="00FE5BAD"/>
    <w:rsid w:val="00FE5D75"/>
    <w:rsid w:val="00FE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D9CA4"/>
  <w15:docId w15:val="{4AA7DE41-2E68-45F0-B2B4-B1F99982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C37"/>
  </w:style>
  <w:style w:type="paragraph" w:styleId="Footer">
    <w:name w:val="footer"/>
    <w:basedOn w:val="Normal"/>
    <w:link w:val="FooterChar"/>
    <w:uiPriority w:val="99"/>
    <w:unhideWhenUsed/>
    <w:rsid w:val="005D3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C37"/>
  </w:style>
  <w:style w:type="paragraph" w:styleId="ListParagraph">
    <w:name w:val="List Paragraph"/>
    <w:basedOn w:val="Normal"/>
    <w:uiPriority w:val="34"/>
    <w:qFormat/>
    <w:rsid w:val="009C67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9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9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9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70C7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A7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7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7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E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072"/>
    <w:pPr>
      <w:widowControl/>
      <w:spacing w:after="0" w:line="240" w:lineRule="auto"/>
    </w:pPr>
  </w:style>
  <w:style w:type="table" w:customStyle="1" w:styleId="TableGrid0">
    <w:name w:val="TableGrid"/>
    <w:rsid w:val="00637782"/>
    <w:pPr>
      <w:widowControl/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f01">
    <w:name w:val="cf01"/>
    <w:basedOn w:val="DefaultParagraphFont"/>
    <w:rsid w:val="000409D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3F242-15DC-4E80-90AF-812684BB5EA3}"/>
      </w:docPartPr>
      <w:docPartBody>
        <w:p w:rsidR="00D0505D" w:rsidRDefault="001C7A32"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5B6C4D55F47E783477D2D89E2F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D7148-90C0-4049-A581-01A2AC0329E8}"/>
      </w:docPartPr>
      <w:docPartBody>
        <w:p w:rsidR="00D0505D" w:rsidRDefault="00323F6C" w:rsidP="00323F6C">
          <w:pPr>
            <w:pStyle w:val="0605B6C4D55F47E783477D2D89E2FF71"/>
          </w:pPr>
          <w:r>
            <w:rPr>
              <w:rStyle w:val="PlaceholderText"/>
            </w:rPr>
            <w:t>Enter the name of person who filled out this PMP and the jurisdiction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7EDC247DF3774C12A105DF4EE25E6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9C519-5E94-41DC-9A99-DE636E318E65}"/>
      </w:docPartPr>
      <w:docPartBody>
        <w:p w:rsidR="00D0505D" w:rsidRDefault="00323F6C" w:rsidP="00323F6C">
          <w:pPr>
            <w:pStyle w:val="7EDC247DF3774C12A105DF4EE25E652A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B605B40D149ACA25805916CBD3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CDE0A-70F7-4AD3-B073-64062A7DF916}"/>
      </w:docPartPr>
      <w:docPartBody>
        <w:p w:rsidR="00D0505D" w:rsidRDefault="00323F6C" w:rsidP="00323F6C">
          <w:pPr>
            <w:pStyle w:val="36EB605B40D149ACA25805916CBD3E0B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D739912754BB2B435C46DA8642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5CBE8-B500-4A17-A68D-D99D9E4F76C0}"/>
      </w:docPartPr>
      <w:docPartBody>
        <w:p w:rsidR="00D0505D" w:rsidRDefault="00323F6C" w:rsidP="00323F6C">
          <w:pPr>
            <w:pStyle w:val="D78D739912754BB2B435C46DA8642B27"/>
          </w:pPr>
          <w:r>
            <w:rPr>
              <w:rStyle w:val="PlaceholderText"/>
            </w:rPr>
            <w:t>Submittal dat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8C3B795A03C84AEA83CE28A8CEBE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FC59-9537-4C1D-8242-3F716E5059B2}"/>
      </w:docPartPr>
      <w:docPartBody>
        <w:p w:rsidR="00041624" w:rsidRDefault="00323F6C" w:rsidP="00323F6C">
          <w:pPr>
            <w:pStyle w:val="8C3B795A03C84AEA83CE28A8CEBE5DBD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409611F5A140A2B71F335893847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4D618-6033-4933-A6E0-E6940DAB7583}"/>
      </w:docPartPr>
      <w:docPartBody>
        <w:p w:rsidR="00041624" w:rsidRDefault="00323F6C" w:rsidP="00323F6C">
          <w:pPr>
            <w:pStyle w:val="84409611F5A140A2B71F335893847A86"/>
          </w:pPr>
          <w:r w:rsidRPr="000809E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A327053154395934D294E3727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652DE-DD6C-483D-87E5-4B654D093C37}"/>
      </w:docPartPr>
      <w:docPartBody>
        <w:p w:rsidR="00D8241C" w:rsidRDefault="00323F6C" w:rsidP="00323F6C">
          <w:pPr>
            <w:pStyle w:val="1EDA327053154395934D294E3727C928"/>
          </w:pPr>
          <w:r>
            <w:rPr>
              <w:rStyle w:val="PlaceholderText"/>
            </w:rPr>
            <w:t>Enter project name</w:t>
          </w:r>
          <w:r w:rsidRPr="000809E7">
            <w:rPr>
              <w:rStyle w:val="PlaceholderText"/>
            </w:rPr>
            <w:t>.</w:t>
          </w:r>
        </w:p>
      </w:docPartBody>
    </w:docPart>
    <w:docPart>
      <w:docPartPr>
        <w:name w:val="E14C74000CA249A48051F84CA383B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5ED9B-BE27-462D-8515-F4204EA4277D}"/>
      </w:docPartPr>
      <w:docPartBody>
        <w:p w:rsidR="00EA5208" w:rsidRDefault="00EA5208" w:rsidP="00EA5208">
          <w:pPr>
            <w:pStyle w:val="E14C74000CA249A48051F84CA383B1BA"/>
          </w:pPr>
          <w:r>
            <w:rPr>
              <w:rStyle w:val="PlaceholderText"/>
            </w:rPr>
            <w:t>Enter UR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A32"/>
    <w:rsid w:val="00005CAD"/>
    <w:rsid w:val="00011DCE"/>
    <w:rsid w:val="00041624"/>
    <w:rsid w:val="00043F76"/>
    <w:rsid w:val="0010035D"/>
    <w:rsid w:val="001C7A32"/>
    <w:rsid w:val="00213E0E"/>
    <w:rsid w:val="00215F5C"/>
    <w:rsid w:val="00252C72"/>
    <w:rsid w:val="00280A24"/>
    <w:rsid w:val="002A3140"/>
    <w:rsid w:val="00323F6C"/>
    <w:rsid w:val="00331D9A"/>
    <w:rsid w:val="00385F87"/>
    <w:rsid w:val="003B1E47"/>
    <w:rsid w:val="00462A06"/>
    <w:rsid w:val="004D0B40"/>
    <w:rsid w:val="00595F6E"/>
    <w:rsid w:val="006A138F"/>
    <w:rsid w:val="006D3BB0"/>
    <w:rsid w:val="0087188B"/>
    <w:rsid w:val="00872C9B"/>
    <w:rsid w:val="00940B34"/>
    <w:rsid w:val="00A045AC"/>
    <w:rsid w:val="00A1679A"/>
    <w:rsid w:val="00B40425"/>
    <w:rsid w:val="00BB7BB4"/>
    <w:rsid w:val="00BC0B90"/>
    <w:rsid w:val="00C10B05"/>
    <w:rsid w:val="00CB21A4"/>
    <w:rsid w:val="00CE6F54"/>
    <w:rsid w:val="00D02EB6"/>
    <w:rsid w:val="00D0505D"/>
    <w:rsid w:val="00D2505C"/>
    <w:rsid w:val="00D8241C"/>
    <w:rsid w:val="00E34829"/>
    <w:rsid w:val="00EA5208"/>
    <w:rsid w:val="00F9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5208"/>
  </w:style>
  <w:style w:type="paragraph" w:customStyle="1" w:styleId="1EDA327053154395934D294E3727C928">
    <w:name w:val="1EDA327053154395934D294E3727C928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0605B6C4D55F47E783477D2D89E2FF71">
    <w:name w:val="0605B6C4D55F47E783477D2D89E2FF71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D78D739912754BB2B435C46DA8642B27">
    <w:name w:val="D78D739912754BB2B435C46DA8642B27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7EDC247DF3774C12A105DF4EE25E652A">
    <w:name w:val="7EDC247DF3774C12A105DF4EE25E652A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C3B795A03C84AEA83CE28A8CEBE5DBD">
    <w:name w:val="8C3B795A03C84AEA83CE28A8CEBE5DBD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36EB605B40D149ACA25805916CBD3E0B">
    <w:name w:val="36EB605B40D149ACA25805916CBD3E0B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84409611F5A140A2B71F335893847A86">
    <w:name w:val="84409611F5A140A2B71F335893847A86"/>
    <w:rsid w:val="00323F6C"/>
    <w:pPr>
      <w:widowControl w:val="0"/>
      <w:spacing w:after="200" w:line="276" w:lineRule="auto"/>
    </w:pPr>
    <w:rPr>
      <w:rFonts w:eastAsiaTheme="minorHAnsi"/>
    </w:rPr>
  </w:style>
  <w:style w:type="paragraph" w:customStyle="1" w:styleId="E14C74000CA249A48051F84CA383B1BA">
    <w:name w:val="E14C74000CA249A48051F84CA383B1BA"/>
    <w:rsid w:val="00EA520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DBEB9-9A2F-410F-B88A-550A3CB74A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0AF37B-4001-48FF-BDA4-0B8F97496D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85B78E-88CC-4A38-B6A1-F9AA3B07E8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57E634-959F-40DB-BE01-D424DCBF4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Sheila Concepcion</dc:creator>
  <cp:lastModifiedBy>Crighton, Triana</cp:lastModifiedBy>
  <cp:revision>2</cp:revision>
  <cp:lastPrinted>2020-04-13T18:54:00Z</cp:lastPrinted>
  <dcterms:created xsi:type="dcterms:W3CDTF">2024-06-21T17:50:00Z</dcterms:created>
  <dcterms:modified xsi:type="dcterms:W3CDTF">2024-06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7T00:00:00Z</vt:filetime>
  </property>
  <property fmtid="{D5CDD505-2E9C-101B-9397-08002B2CF9AE}" pid="3" name="LastSaved">
    <vt:filetime>2020-04-13T00:00:00Z</vt:filetime>
  </property>
  <property fmtid="{D5CDD505-2E9C-101B-9397-08002B2CF9AE}" pid="4" name="ContentTypeId">
    <vt:lpwstr>0x010100AE5C408768E7504CBDBB517DB89F4428</vt:lpwstr>
  </property>
  <property fmtid="{D5CDD505-2E9C-101B-9397-08002B2CF9AE}" pid="5" name="GrammarlyDocumentId">
    <vt:lpwstr>5b70d7064bf0e1c3523d62ee1707a99b9d171a71ef778440aff488c8a1cb7b90</vt:lpwstr>
  </property>
</Properties>
</file>